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309249285"/>
        <w:docPartObj>
          <w:docPartGallery w:val="Cover Pages"/>
          <w:docPartUnique/>
        </w:docPartObj>
      </w:sdtPr>
      <w:sdtEndPr>
        <w:rPr>
          <w:b/>
          <w:color w:val="63003C"/>
          <w:sz w:val="32"/>
        </w:rPr>
      </w:sdtEndPr>
      <w:sdtContent>
        <w:bookmarkStart w:id="0" w:name="_GoBack" w:displacedByCustomXml="prev"/>
        <w:bookmarkEnd w:id="0" w:displacedByCustomXml="prev"/>
        <w:p w:rsidR="004C67E3" w:rsidRDefault="004C67E3"/>
        <w:p w:rsidR="007C0DFB" w:rsidRDefault="007C0DFB" w:rsidP="007C0DFB">
          <w:pPr>
            <w:spacing w:after="160" w:line="259" w:lineRule="auto"/>
            <w:jc w:val="center"/>
            <w:rPr>
              <w:b/>
              <w:color w:val="63003C"/>
              <w:sz w:val="32"/>
            </w:rPr>
          </w:pPr>
        </w:p>
        <w:p w:rsidR="007C0DFB" w:rsidRDefault="004C67E3" w:rsidP="007C0DFB">
          <w:pPr>
            <w:spacing w:after="160" w:line="259" w:lineRule="auto"/>
            <w:jc w:val="center"/>
            <w:rPr>
              <w:b/>
              <w:color w:val="63003C"/>
              <w:sz w:val="32"/>
            </w:rPr>
          </w:pPr>
          <w:r w:rsidRPr="004C67E3">
            <w:rPr>
              <w:b/>
              <w:noProof/>
              <w:color w:val="63003C"/>
              <w:sz w:val="32"/>
              <w:lang w:eastAsia="fr-FR"/>
            </w:rPr>
            <mc:AlternateContent>
              <mc:Choice Requires="wps">
                <w:drawing>
                  <wp:anchor distT="91440" distB="91440" distL="114300" distR="114300" simplePos="0" relativeHeight="251661312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2832100</wp:posOffset>
                    </wp:positionV>
                    <wp:extent cx="7785735" cy="1403985"/>
                    <wp:effectExtent l="0" t="0" r="0" b="0"/>
                    <wp:wrapTopAndBottom/>
                    <wp:docPr id="307" name="Zone de text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86255" cy="14039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426B5" w:rsidRPr="004C67E3" w:rsidRDefault="006426B5" w:rsidP="004C67E3">
                                <w:pPr>
                                  <w:pBdr>
                                    <w:top w:val="single" w:sz="24" w:space="8" w:color="63003C"/>
                                    <w:bottom w:val="single" w:sz="24" w:space="8" w:color="63003C"/>
                                  </w:pBdr>
                                  <w:spacing w:after="0"/>
                                  <w:jc w:val="center"/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</w:pPr>
                                <w:r w:rsidRPr="004C67E3"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  <w:t>Livret de comité de suiv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2" o:spid="_x0000_s1026" type="#_x0000_t202" style="position:absolute;margin-left:0;margin-top:223pt;width:613.05pt;height:110.55pt;z-index:251661312;visibility:visible;mso-wrap-style:square;mso-width-percent:0;mso-height-percent:200;mso-wrap-distance-left:9pt;mso-wrap-distance-top:7.2pt;mso-wrap-distance-right:9pt;mso-wrap-distance-bottom:7.2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" filled="f" stroked="f">
                    <v:textbox style="mso-fit-shape-to-text:t">
                      <w:txbxContent>
                        <w:p w:rsidR="006426B5" w:rsidRPr="004C67E3" w:rsidRDefault="006426B5" w:rsidP="004C67E3">
                          <w:pPr>
                            <w:pBdr>
                              <w:top w:val="single" w:sz="24" w:space="8" w:color="63003C"/>
                              <w:bottom w:val="single" w:sz="24" w:space="8" w:color="63003C"/>
                            </w:pBdr>
                            <w:spacing w:after="0"/>
                            <w:jc w:val="center"/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</w:pPr>
                          <w:r w:rsidRPr="004C67E3"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  <w:t>Livret de comité de suivi</w:t>
                          </w:r>
                        </w:p>
                      </w:txbxContent>
                    </v:textbox>
                    <w10:wrap type="topAndBottom" anchorx="page"/>
                  </v:shape>
                </w:pict>
              </mc:Fallback>
            </mc:AlternateContent>
          </w:r>
          <w:r w:rsidR="007C0DFB">
            <w:rPr>
              <w:b/>
              <w:color w:val="63003C"/>
              <w:sz w:val="32"/>
            </w:rPr>
            <w:t>ECOLE DOCTORALE</w:t>
          </w:r>
        </w:p>
        <w:p w:rsidR="007C0DFB" w:rsidRDefault="007C0DFB" w:rsidP="007C0DFB">
          <w:pPr>
            <w:spacing w:after="160" w:line="259" w:lineRule="auto"/>
            <w:jc w:val="center"/>
            <w:rPr>
              <w:b/>
              <w:color w:val="63003C"/>
              <w:sz w:val="32"/>
            </w:rPr>
          </w:pPr>
        </w:p>
        <w:p w:rsidR="004C67E3" w:rsidRDefault="007C0DFB" w:rsidP="007C0DFB">
          <w:pPr>
            <w:spacing w:after="160" w:line="259" w:lineRule="auto"/>
            <w:jc w:val="center"/>
            <w:rPr>
              <w:b/>
              <w:color w:val="63003C"/>
              <w:sz w:val="32"/>
            </w:rPr>
          </w:pPr>
          <w:r w:rsidRPr="007C0DFB">
            <w:rPr>
              <w:b/>
              <w:color w:val="63003C"/>
              <w:sz w:val="28"/>
            </w:rPr>
            <w:t>« Sciences du sport, de la motricité et du mouvement humain »</w:t>
          </w:r>
          <w:r w:rsidR="004C67E3">
            <w:rPr>
              <w:b/>
              <w:color w:val="63003C"/>
              <w:sz w:val="32"/>
            </w:rPr>
            <w:br w:type="page"/>
          </w:r>
        </w:p>
      </w:sdtContent>
    </w:sdt>
    <w:p w:rsidR="00E25F8B" w:rsidRPr="00F65666" w:rsidRDefault="00E25F8B" w:rsidP="00733716">
      <w:pPr>
        <w:tabs>
          <w:tab w:val="left" w:pos="5954"/>
        </w:tabs>
        <w:jc w:val="left"/>
        <w:rPr>
          <w:rFonts w:cs="Segoe UI"/>
          <w:b/>
          <w:color w:val="63003C"/>
          <w:sz w:val="24"/>
          <w:szCs w:val="24"/>
        </w:rPr>
      </w:pPr>
      <w:r w:rsidRPr="00E25F8B">
        <w:rPr>
          <w:rFonts w:cs="Segoe UI"/>
          <w:b/>
          <w:color w:val="63003C"/>
          <w:sz w:val="24"/>
          <w:szCs w:val="24"/>
        </w:rPr>
        <w:lastRenderedPageBreak/>
        <w:t>Fiche signalétique du doctorant ou de la doctorante 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NOM et Prénom: 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  <w:r w:rsidRPr="00F65666">
              <w:rPr>
                <w:rFonts w:cs="Segoe UI"/>
                <w:szCs w:val="24"/>
              </w:rPr>
              <w:t xml:space="preserve"> </w:t>
            </w: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Titre de la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Date</w:t>
            </w:r>
            <w:r w:rsidRPr="00F65666">
              <w:rPr>
                <w:rFonts w:cs="Segoe UI"/>
                <w:b/>
                <w:szCs w:val="24"/>
              </w:rPr>
              <w:t xml:space="preserve"> 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>de 1</w:t>
            </w:r>
            <w:r w:rsidRPr="00F65666">
              <w:rPr>
                <w:rFonts w:cs="Segoe UI"/>
                <w:b/>
                <w:bCs/>
                <w:color w:val="000000"/>
                <w:szCs w:val="24"/>
                <w:vertAlign w:val="superscript"/>
              </w:rPr>
              <w:t>ère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 xml:space="preserve"> inscription en doctora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Nature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Durée (</w:t>
            </w:r>
            <w:r w:rsidR="00F65666">
              <w:rPr>
                <w:rFonts w:cs="Segoe UI"/>
                <w:b/>
                <w:color w:val="000000"/>
                <w:szCs w:val="24"/>
              </w:rPr>
              <w:t xml:space="preserve">en </w:t>
            </w:r>
            <w:r w:rsidRPr="00F65666">
              <w:rPr>
                <w:rFonts w:cs="Segoe UI"/>
                <w:b/>
                <w:color w:val="000000"/>
                <w:szCs w:val="24"/>
              </w:rPr>
              <w:t>mois)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F65666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>
              <w:rPr>
                <w:rFonts w:cs="Segoe UI"/>
                <w:b/>
                <w:color w:val="000000"/>
                <w:szCs w:val="24"/>
              </w:rPr>
              <w:t>Thèse préparée à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 temps </w:t>
            </w:r>
            <w:r>
              <w:rPr>
                <w:rFonts w:cs="Segoe UI"/>
                <w:b/>
                <w:color w:val="000000"/>
                <w:szCs w:val="24"/>
              </w:rPr>
              <w:t>partiel ? (% de temps consacré à la thèse)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Unité</w:t>
            </w:r>
            <w:r w:rsidR="00F65666">
              <w:rPr>
                <w:rFonts w:cs="Segoe UI"/>
                <w:b/>
                <w:szCs w:val="24"/>
              </w:rPr>
              <w:t xml:space="preserve"> de recherche</w:t>
            </w:r>
            <w:r w:rsidRPr="00F65666">
              <w:rPr>
                <w:rFonts w:cs="Segoe UI"/>
                <w:b/>
                <w:szCs w:val="24"/>
              </w:rPr>
              <w:t xml:space="preserve"> d’accueil 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NOM-Prénom-mail du directeur ou de la directrice de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 xml:space="preserve">NOM-Prénom-mail </w:t>
            </w:r>
            <w:r w:rsidR="00733716" w:rsidRPr="00F65666">
              <w:rPr>
                <w:rFonts w:cs="Segoe UI"/>
                <w:b/>
                <w:szCs w:val="24"/>
              </w:rPr>
              <w:t>du codirecteur ou de la co-directrice de thèse</w:t>
            </w:r>
            <w:r w:rsidR="00733716">
              <w:rPr>
                <w:rFonts w:cs="Segoe UI"/>
                <w:b/>
                <w:szCs w:val="24"/>
              </w:rPr>
              <w:t xml:space="preserve">, </w:t>
            </w:r>
            <w:r w:rsidRPr="00F65666">
              <w:rPr>
                <w:rFonts w:cs="Segoe UI"/>
                <w:b/>
                <w:szCs w:val="24"/>
              </w:rPr>
              <w:t xml:space="preserve">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 xml:space="preserve">-encadrants ou 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>-encadrantes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Précisions particulières (</w:t>
            </w:r>
            <w:r w:rsidR="00B7655D">
              <w:rPr>
                <w:rFonts w:cs="Segoe UI"/>
                <w:b/>
                <w:szCs w:val="24"/>
              </w:rPr>
              <w:t xml:space="preserve">FTLV, </w:t>
            </w:r>
            <w:r w:rsidRPr="00F65666">
              <w:rPr>
                <w:rFonts w:cs="Segoe UI"/>
                <w:b/>
                <w:szCs w:val="24"/>
              </w:rPr>
              <w:t xml:space="preserve">situation de handicap, sportif de haut niveau, ...)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</w:tbl>
    <w:p w:rsidR="00E25F8B" w:rsidRPr="00E25F8B" w:rsidRDefault="00E25F8B" w:rsidP="00E25F8B">
      <w:pPr>
        <w:rPr>
          <w:rFonts w:cs="Segoe UI"/>
          <w:b/>
          <w:i/>
          <w:sz w:val="24"/>
          <w:szCs w:val="24"/>
        </w:rPr>
      </w:pPr>
    </w:p>
    <w:p w:rsidR="00E25F8B" w:rsidRPr="00F65666" w:rsidRDefault="00E25F8B" w:rsidP="00733716">
      <w:pPr>
        <w:jc w:val="left"/>
        <w:rPr>
          <w:rFonts w:cs="Segoe UI"/>
          <w:b/>
          <w:color w:val="63003C"/>
          <w:sz w:val="24"/>
          <w:szCs w:val="24"/>
        </w:rPr>
      </w:pPr>
      <w:r w:rsidRPr="00F65666">
        <w:rPr>
          <w:rFonts w:cs="Segoe UI"/>
          <w:b/>
          <w:color w:val="63003C"/>
          <w:sz w:val="24"/>
          <w:szCs w:val="24"/>
        </w:rPr>
        <w:t>Composition du comité de suivi 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1984"/>
        <w:gridCol w:w="1418"/>
        <w:gridCol w:w="2409"/>
      </w:tblGrid>
      <w:tr w:rsidR="00733716" w:rsidRPr="00E25F8B" w:rsidTr="00733716">
        <w:trPr>
          <w:trHeight w:val="658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Prénom</w:t>
            </w:r>
            <w:r>
              <w:rPr>
                <w:rFonts w:cs="Segoe UI"/>
                <w:b/>
                <w:sz w:val="24"/>
                <w:szCs w:val="24"/>
              </w:rPr>
              <w:t>,</w:t>
            </w:r>
            <w:r w:rsidRPr="00E25F8B">
              <w:rPr>
                <w:rFonts w:cs="Segoe UI"/>
                <w:b/>
                <w:sz w:val="24"/>
                <w:szCs w:val="24"/>
              </w:rPr>
              <w:t xml:space="preserve"> Nom</w:t>
            </w:r>
            <w:r>
              <w:rPr>
                <w:rFonts w:cs="Segoe UI"/>
                <w:b/>
                <w:sz w:val="24"/>
                <w:szCs w:val="24"/>
              </w:rPr>
              <w:t>, Titre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Adresse mail</w:t>
            </w: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Unité de recherche</w:t>
            </w:r>
            <w:r>
              <w:rPr>
                <w:rFonts w:cs="Segoe UI"/>
                <w:b/>
                <w:sz w:val="24"/>
                <w:szCs w:val="24"/>
              </w:rPr>
              <w:t>, affiliation</w:t>
            </w:r>
            <w:r>
              <w:rPr>
                <w:rStyle w:val="Appelnotedebasdep"/>
                <w:rFonts w:cs="Segoe UI"/>
                <w:b/>
                <w:sz w:val="24"/>
                <w:szCs w:val="24"/>
              </w:rPr>
              <w:footnoteReference w:id="1"/>
            </w:r>
          </w:p>
        </w:tc>
      </w:tr>
      <w:tr w:rsidR="00733716" w:rsidRPr="00E25F8B" w:rsidTr="00733716">
        <w:trPr>
          <w:trHeight w:val="283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spécialiste d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733716" w:rsidRPr="00F65666" w:rsidTr="00733716">
        <w:trPr>
          <w:trHeight w:val="283"/>
        </w:trPr>
        <w:tc>
          <w:tcPr>
            <w:tcW w:w="3261" w:type="dxa"/>
            <w:shd w:val="clear" w:color="auto" w:fill="auto"/>
            <w:vAlign w:val="center"/>
          </w:tcPr>
          <w:p w:rsidR="00733716" w:rsidRPr="00E25F8B" w:rsidRDefault="00733716" w:rsidP="00963DCC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non spécialiste a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F65666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F65666" w:rsidRDefault="00733716" w:rsidP="00733716">
            <w:pPr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963DCC" w:rsidRPr="00E25F8B" w:rsidTr="009F088F">
        <w:trPr>
          <w:trHeight w:val="283"/>
        </w:trPr>
        <w:tc>
          <w:tcPr>
            <w:tcW w:w="9072" w:type="dxa"/>
            <w:gridSpan w:val="4"/>
            <w:shd w:val="clear" w:color="auto" w:fill="auto"/>
            <w:vAlign w:val="center"/>
          </w:tcPr>
          <w:p w:rsidR="00963DCC" w:rsidRPr="00963DCC" w:rsidRDefault="00963DCC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0"/>
                <w:szCs w:val="24"/>
              </w:rPr>
            </w:pPr>
            <w:r w:rsidRPr="00963DCC">
              <w:rPr>
                <w:rFonts w:cs="Segoe UI"/>
                <w:sz w:val="20"/>
                <w:szCs w:val="24"/>
              </w:rPr>
              <w:t xml:space="preserve">Un </w:t>
            </w:r>
            <w:r>
              <w:rPr>
                <w:rFonts w:cs="Segoe UI"/>
                <w:sz w:val="20"/>
                <w:szCs w:val="24"/>
              </w:rPr>
              <w:t>membre</w:t>
            </w:r>
            <w:r w:rsidRPr="00963DCC">
              <w:rPr>
                <w:rFonts w:cs="Segoe UI"/>
                <w:sz w:val="20"/>
                <w:szCs w:val="24"/>
              </w:rPr>
              <w:t xml:space="preserve"> doit être « interne » à l’ED</w:t>
            </w:r>
            <w:r>
              <w:rPr>
                <w:rFonts w:cs="Segoe UI"/>
                <w:sz w:val="20"/>
                <w:szCs w:val="24"/>
              </w:rPr>
              <w:t xml:space="preserve"> et est </w:t>
            </w:r>
            <w:r w:rsidRPr="00963DCC">
              <w:rPr>
                <w:rFonts w:cs="Segoe UI"/>
                <w:sz w:val="20"/>
                <w:szCs w:val="24"/>
              </w:rPr>
              <w:t>désigné comme « Référent » de l’ED</w:t>
            </w:r>
          </w:p>
          <w:p w:rsidR="00963DCC" w:rsidRPr="00E25F8B" w:rsidRDefault="00963DCC" w:rsidP="00963DCC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  <w:r>
              <w:rPr>
                <w:rFonts w:cs="Segoe UI"/>
                <w:sz w:val="20"/>
                <w:szCs w:val="24"/>
              </w:rPr>
              <w:t>Au moins u</w:t>
            </w:r>
            <w:r w:rsidRPr="00963DCC">
              <w:rPr>
                <w:rFonts w:cs="Segoe UI"/>
                <w:sz w:val="20"/>
                <w:szCs w:val="24"/>
              </w:rPr>
              <w:t xml:space="preserve">n </w:t>
            </w:r>
            <w:r>
              <w:rPr>
                <w:rFonts w:cs="Segoe UI"/>
                <w:sz w:val="20"/>
                <w:szCs w:val="24"/>
              </w:rPr>
              <w:t>membre</w:t>
            </w:r>
            <w:r w:rsidRPr="00963DCC">
              <w:rPr>
                <w:rFonts w:cs="Segoe UI"/>
                <w:sz w:val="20"/>
                <w:szCs w:val="24"/>
              </w:rPr>
              <w:t xml:space="preserve"> doit être HDR, si possible le membre spécialiste</w:t>
            </w:r>
            <w:r w:rsidRPr="00963DCC">
              <w:rPr>
                <w:rFonts w:cs="Segoe UI"/>
                <w:b/>
                <w:sz w:val="20"/>
                <w:szCs w:val="24"/>
              </w:rPr>
              <w:t xml:space="preserve"> </w:t>
            </w:r>
          </w:p>
        </w:tc>
      </w:tr>
    </w:tbl>
    <w:p w:rsidR="00E25F8B" w:rsidRPr="00E25F8B" w:rsidRDefault="00E25F8B" w:rsidP="00E25F8B">
      <w:pPr>
        <w:tabs>
          <w:tab w:val="left" w:pos="5954"/>
        </w:tabs>
        <w:spacing w:line="240" w:lineRule="exact"/>
        <w:rPr>
          <w:rFonts w:cs="Segoe UI"/>
          <w:sz w:val="24"/>
          <w:szCs w:val="24"/>
        </w:rPr>
      </w:pPr>
    </w:p>
    <w:p w:rsidR="00B7655D" w:rsidRDefault="00B7655D" w:rsidP="00672C48">
      <w:pPr>
        <w:jc w:val="left"/>
        <w:rPr>
          <w:rFonts w:cs="Segoe UI"/>
          <w:b/>
          <w:color w:val="63003C"/>
          <w:sz w:val="24"/>
          <w:szCs w:val="24"/>
        </w:rPr>
      </w:pPr>
    </w:p>
    <w:p w:rsidR="007C0DFB" w:rsidRDefault="007C0DFB">
      <w:pPr>
        <w:spacing w:after="160" w:line="259" w:lineRule="auto"/>
        <w:jc w:val="left"/>
        <w:rPr>
          <w:b/>
          <w:color w:val="63003C"/>
          <w:sz w:val="32"/>
        </w:rPr>
      </w:pPr>
      <w:r>
        <w:rPr>
          <w:b/>
          <w:color w:val="63003C"/>
          <w:sz w:val="32"/>
        </w:rPr>
        <w:br w:type="page"/>
      </w:r>
    </w:p>
    <w:p w:rsidR="00672C48" w:rsidRDefault="00672C48" w:rsidP="00672C48">
      <w:pPr>
        <w:jc w:val="left"/>
        <w:rPr>
          <w:b/>
          <w:color w:val="63003C"/>
          <w:sz w:val="32"/>
        </w:rPr>
      </w:pPr>
      <w:r>
        <w:rPr>
          <w:b/>
          <w:color w:val="63003C"/>
          <w:sz w:val="32"/>
        </w:rPr>
        <w:lastRenderedPageBreak/>
        <w:t>Comment utiliser ce livret</w:t>
      </w:r>
    </w:p>
    <w:p w:rsidR="001769D8" w:rsidRDefault="00664E20" w:rsidP="000E7D4F">
      <w:pPr>
        <w:rPr>
          <w:color w:val="000000" w:themeColor="text1"/>
        </w:rPr>
      </w:pPr>
      <w:r>
        <w:rPr>
          <w:color w:val="000000" w:themeColor="text1"/>
        </w:rPr>
        <w:t xml:space="preserve">Ce livret permet aux membres </w:t>
      </w:r>
      <w:r w:rsidR="001769D8">
        <w:rPr>
          <w:color w:val="000000" w:themeColor="text1"/>
        </w:rPr>
        <w:t>des</w:t>
      </w:r>
      <w:r>
        <w:rPr>
          <w:color w:val="000000" w:themeColor="text1"/>
        </w:rPr>
        <w:t xml:space="preserve"> comités de suivi individuels </w:t>
      </w:r>
      <w:r w:rsidR="001769D8">
        <w:rPr>
          <w:color w:val="000000" w:themeColor="text1"/>
        </w:rPr>
        <w:t xml:space="preserve">des doctorants et des doctorantes </w:t>
      </w:r>
      <w:r>
        <w:rPr>
          <w:color w:val="000000" w:themeColor="text1"/>
        </w:rPr>
        <w:t>de suivre</w:t>
      </w:r>
      <w:r w:rsidR="00F516F8">
        <w:rPr>
          <w:color w:val="000000" w:themeColor="text1"/>
        </w:rPr>
        <w:t>, d’une année sur l’autre,</w:t>
      </w:r>
      <w:r>
        <w:rPr>
          <w:color w:val="000000" w:themeColor="text1"/>
        </w:rPr>
        <w:t xml:space="preserve"> la progression </w:t>
      </w:r>
      <w:r w:rsidR="001769D8">
        <w:rPr>
          <w:color w:val="000000" w:themeColor="text1"/>
        </w:rPr>
        <w:t>de leurs</w:t>
      </w:r>
      <w:r>
        <w:rPr>
          <w:color w:val="000000" w:themeColor="text1"/>
        </w:rPr>
        <w:t xml:space="preserve"> travaux et réalisations</w:t>
      </w:r>
      <w:r w:rsidR="00F516F8">
        <w:rPr>
          <w:color w:val="000000" w:themeColor="text1"/>
        </w:rPr>
        <w:t xml:space="preserve"> </w:t>
      </w:r>
      <w:r w:rsidR="001769D8">
        <w:rPr>
          <w:color w:val="000000" w:themeColor="text1"/>
        </w:rPr>
        <w:t xml:space="preserve">et de retrouver lors d’une réunion, les conclusions </w:t>
      </w:r>
      <w:r w:rsidR="00B7655D">
        <w:rPr>
          <w:color w:val="000000" w:themeColor="text1"/>
        </w:rPr>
        <w:t xml:space="preserve">et recommandations </w:t>
      </w:r>
      <w:r w:rsidR="001769D8">
        <w:rPr>
          <w:color w:val="000000" w:themeColor="text1"/>
        </w:rPr>
        <w:t>de la réunion précédente.</w:t>
      </w:r>
    </w:p>
    <w:p w:rsidR="001769D8" w:rsidRDefault="001769D8" w:rsidP="000E7D4F">
      <w:pPr>
        <w:rPr>
          <w:color w:val="000000" w:themeColor="text1"/>
        </w:rPr>
      </w:pPr>
      <w:r>
        <w:rPr>
          <w:color w:val="000000" w:themeColor="text1"/>
        </w:rPr>
        <w:t>C’est aussi un outil permettant aux doctorants et aux doctorantes de faire le point</w:t>
      </w:r>
      <w:r w:rsidR="00B7655D">
        <w:rPr>
          <w:color w:val="000000" w:themeColor="text1"/>
        </w:rPr>
        <w:t>, non seulement sur leurs travaux, mais aussi sur leurs compétences et les conditions de leur formation doctorale en amont des réunions de leurs comités de suivi</w:t>
      </w:r>
      <w:r>
        <w:rPr>
          <w:color w:val="000000" w:themeColor="text1"/>
        </w:rPr>
        <w:t xml:space="preserve">. </w:t>
      </w:r>
    </w:p>
    <w:p w:rsidR="001769D8" w:rsidRDefault="00672C48" w:rsidP="000E7D4F">
      <w:pPr>
        <w:rPr>
          <w:color w:val="000000" w:themeColor="text1"/>
        </w:rPr>
      </w:pPr>
      <w:r w:rsidRPr="00672C48">
        <w:rPr>
          <w:color w:val="000000" w:themeColor="text1"/>
        </w:rPr>
        <w:t>Les doctorants et les doctorantes sont invités à compléter</w:t>
      </w:r>
      <w:r>
        <w:rPr>
          <w:color w:val="000000" w:themeColor="text1"/>
        </w:rPr>
        <w:t xml:space="preserve"> le </w:t>
      </w:r>
      <w:r w:rsidR="00583A3C">
        <w:rPr>
          <w:color w:val="000000" w:themeColor="text1"/>
        </w:rPr>
        <w:t>livret, et en particulier</w:t>
      </w:r>
      <w:r w:rsidR="00B7655D">
        <w:rPr>
          <w:color w:val="000000" w:themeColor="text1"/>
        </w:rPr>
        <w:t>,</w:t>
      </w:r>
      <w:r w:rsidR="00583A3C">
        <w:rPr>
          <w:color w:val="000000" w:themeColor="text1"/>
        </w:rPr>
        <w:t xml:space="preserve"> le </w:t>
      </w:r>
      <w:r>
        <w:rPr>
          <w:color w:val="000000" w:themeColor="text1"/>
        </w:rPr>
        <w:t>portfolio</w:t>
      </w:r>
      <w:r w:rsidR="00B7655D">
        <w:rPr>
          <w:color w:val="000000" w:themeColor="text1"/>
        </w:rPr>
        <w:t>,</w:t>
      </w:r>
      <w:r>
        <w:rPr>
          <w:color w:val="000000" w:themeColor="text1"/>
        </w:rPr>
        <w:t xml:space="preserve"> au fil d</w:t>
      </w:r>
      <w:r w:rsidR="00583A3C">
        <w:rPr>
          <w:color w:val="000000" w:themeColor="text1"/>
        </w:rPr>
        <w:t>u temps</w:t>
      </w:r>
      <w:r w:rsidR="00C0202D">
        <w:rPr>
          <w:color w:val="000000" w:themeColor="text1"/>
        </w:rPr>
        <w:t>, dès</w:t>
      </w:r>
      <w:r w:rsidR="00B7655D">
        <w:rPr>
          <w:color w:val="000000" w:themeColor="text1"/>
        </w:rPr>
        <w:t xml:space="preserve"> qu’ils ont une action ou réalisation notable à y faire figurer</w:t>
      </w:r>
      <w:r w:rsidR="00C0202D">
        <w:rPr>
          <w:color w:val="000000" w:themeColor="text1"/>
        </w:rPr>
        <w:t xml:space="preserve"> ou qu’ils ont suivi une formation</w:t>
      </w:r>
      <w:r w:rsidR="00B7655D">
        <w:rPr>
          <w:color w:val="000000" w:themeColor="text1"/>
        </w:rPr>
        <w:t>.</w:t>
      </w:r>
    </w:p>
    <w:p w:rsidR="00C0202D" w:rsidRDefault="00583A3C" w:rsidP="000E7D4F">
      <w:pPr>
        <w:rPr>
          <w:color w:val="000000" w:themeColor="text1"/>
        </w:rPr>
      </w:pPr>
      <w:r>
        <w:rPr>
          <w:color w:val="000000" w:themeColor="text1"/>
        </w:rPr>
        <w:t>En amont d’une réunion du comité de suivi, ils et elles rédigent également une synthèse de leurs travaux</w:t>
      </w:r>
      <w:r w:rsidR="00664E20">
        <w:rPr>
          <w:color w:val="000000" w:themeColor="text1"/>
        </w:rPr>
        <w:t xml:space="preserve"> et</w:t>
      </w:r>
      <w:r>
        <w:rPr>
          <w:color w:val="000000" w:themeColor="text1"/>
        </w:rPr>
        <w:t xml:space="preserve"> transmettent</w:t>
      </w:r>
      <w:r w:rsidR="00C0202D">
        <w:rPr>
          <w:color w:val="000000" w:themeColor="text1"/>
        </w:rPr>
        <w:t xml:space="preserve"> le livret mis à jour aux membres du comité de suivi individuel</w:t>
      </w:r>
      <w:r w:rsidR="00664E20">
        <w:rPr>
          <w:color w:val="000000" w:themeColor="text1"/>
        </w:rPr>
        <w:t>, au format .</w:t>
      </w:r>
      <w:proofErr w:type="spellStart"/>
      <w:r w:rsidR="00664E20">
        <w:rPr>
          <w:color w:val="000000" w:themeColor="text1"/>
        </w:rPr>
        <w:t>docx</w:t>
      </w:r>
      <w:proofErr w:type="spellEnd"/>
      <w:r w:rsidR="00664E20">
        <w:rPr>
          <w:color w:val="000000" w:themeColor="text1"/>
        </w:rPr>
        <w:t xml:space="preserve">, </w:t>
      </w:r>
      <w:r w:rsidR="00BC2E15">
        <w:rPr>
          <w:color w:val="000000" w:themeColor="text1"/>
        </w:rPr>
        <w:t xml:space="preserve"> au minimum 8 jours avant la réunion</w:t>
      </w:r>
      <w:r w:rsidR="00C0202D">
        <w:rPr>
          <w:color w:val="000000" w:themeColor="text1"/>
        </w:rPr>
        <w:t>.</w:t>
      </w:r>
    </w:p>
    <w:p w:rsidR="00B7655D" w:rsidRDefault="00664E20" w:rsidP="000E7D4F">
      <w:pPr>
        <w:rPr>
          <w:color w:val="000000" w:themeColor="text1"/>
        </w:rPr>
      </w:pPr>
      <w:r>
        <w:rPr>
          <w:color w:val="000000" w:themeColor="text1"/>
        </w:rPr>
        <w:t>Ceux-ci pourront alors ajouter leurs conclusions, avis et recommandations dans le document au format .docx</w:t>
      </w:r>
      <w:r w:rsidR="00C0202D">
        <w:rPr>
          <w:color w:val="000000" w:themeColor="text1"/>
        </w:rPr>
        <w:t>, p</w:t>
      </w:r>
      <w:r>
        <w:rPr>
          <w:color w:val="000000" w:themeColor="text1"/>
        </w:rPr>
        <w:t>uis</w:t>
      </w:r>
      <w:r w:rsidR="00B7655D">
        <w:rPr>
          <w:color w:val="000000" w:themeColor="text1"/>
        </w:rPr>
        <w:t> :</w:t>
      </w:r>
    </w:p>
    <w:p w:rsidR="00FE6B76" w:rsidRDefault="00664E20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 w:rsidRPr="00B7655D">
        <w:rPr>
          <w:color w:val="000000" w:themeColor="text1"/>
        </w:rPr>
        <w:t>le transmettre au format PDF, daté et signé à l’école doctorale</w:t>
      </w:r>
      <w:r w:rsidR="00BC2E15">
        <w:rPr>
          <w:color w:val="000000" w:themeColor="text1"/>
        </w:rPr>
        <w:t xml:space="preserve"> (l’un des deux membres du CSI le </w:t>
      </w:r>
      <w:proofErr w:type="spellStart"/>
      <w:r w:rsidR="00BC2E15">
        <w:rPr>
          <w:color w:val="000000" w:themeColor="text1"/>
        </w:rPr>
        <w:t>téléverse</w:t>
      </w:r>
      <w:proofErr w:type="spellEnd"/>
      <w:r w:rsidR="00BC2E15">
        <w:rPr>
          <w:color w:val="000000" w:themeColor="text1"/>
        </w:rPr>
        <w:t xml:space="preserve"> sur </w:t>
      </w:r>
      <w:proofErr w:type="spellStart"/>
      <w:r w:rsidR="00BC2E15">
        <w:rPr>
          <w:color w:val="000000" w:themeColor="text1"/>
        </w:rPr>
        <w:t>Adum</w:t>
      </w:r>
      <w:proofErr w:type="spellEnd"/>
      <w:r w:rsidR="00BC2E15">
        <w:rPr>
          <w:color w:val="000000" w:themeColor="text1"/>
        </w:rPr>
        <w:t>)</w:t>
      </w:r>
      <w:r w:rsidRPr="00B7655D">
        <w:rPr>
          <w:color w:val="000000" w:themeColor="text1"/>
        </w:rPr>
        <w:t xml:space="preserve">, </w:t>
      </w:r>
    </w:p>
    <w:p w:rsidR="00B972EC" w:rsidRDefault="00FE6B76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le transmettre </w:t>
      </w:r>
      <w:r w:rsidR="001769D8" w:rsidRPr="00B7655D">
        <w:rPr>
          <w:color w:val="000000" w:themeColor="text1"/>
        </w:rPr>
        <w:t>au format .docx au doctorant ou à la doctorante</w:t>
      </w:r>
      <w:r>
        <w:rPr>
          <w:color w:val="000000" w:themeColor="text1"/>
        </w:rPr>
        <w:t xml:space="preserve"> (non signé)</w:t>
      </w:r>
      <w:r w:rsidR="001769D8" w:rsidRPr="00B7655D">
        <w:rPr>
          <w:color w:val="000000" w:themeColor="text1"/>
        </w:rPr>
        <w:t>, afin que celui-ci ou celle-ci puisse continuer de le compléter</w:t>
      </w:r>
      <w:r w:rsidR="00C0202D">
        <w:rPr>
          <w:color w:val="000000" w:themeColor="text1"/>
        </w:rPr>
        <w:t xml:space="preserve"> en vue de la prochaine réunion,</w:t>
      </w:r>
    </w:p>
    <w:p w:rsidR="00C0202D" w:rsidRPr="00B7655D" w:rsidRDefault="00C0202D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à noter que le livret pourra être demandé juste avant la soutenance pour faire le point sur le portfolio et vérifier si les critères pour engager la soutenance sont réunis.</w:t>
      </w:r>
    </w:p>
    <w:p w:rsidR="00B972EC" w:rsidRDefault="00B972EC">
      <w:pPr>
        <w:spacing w:after="160" w:line="259" w:lineRule="auto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5C2684" w:rsidRDefault="00B972EC" w:rsidP="00AD7EFE">
      <w:pPr>
        <w:jc w:val="center"/>
        <w:rPr>
          <w:b/>
          <w:color w:val="63003C"/>
          <w:sz w:val="32"/>
        </w:rPr>
      </w:pPr>
      <w:bookmarkStart w:id="1" w:name="_Hlk116245504"/>
      <w:r>
        <w:rPr>
          <w:b/>
          <w:color w:val="63003C"/>
          <w:sz w:val="32"/>
        </w:rPr>
        <w:lastRenderedPageBreak/>
        <w:t>Le portfolio</w:t>
      </w:r>
    </w:p>
    <w:p w:rsidR="00AD7EFE" w:rsidRPr="005C2684" w:rsidRDefault="005C2684" w:rsidP="00AD7EFE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à</w:t>
      </w:r>
      <w:proofErr w:type="gramEnd"/>
      <w:r w:rsidRPr="005C2684">
        <w:rPr>
          <w:b/>
          <w:color w:val="63003C"/>
          <w:sz w:val="24"/>
        </w:rPr>
        <w:t xml:space="preserve"> compléter, année après année par le.la </w:t>
      </w:r>
      <w:proofErr w:type="spellStart"/>
      <w:r w:rsidRPr="005C2684">
        <w:rPr>
          <w:b/>
          <w:color w:val="63003C"/>
          <w:sz w:val="24"/>
        </w:rPr>
        <w:t>doctorant.e</w:t>
      </w:r>
      <w:proofErr w:type="spellEnd"/>
      <w:r w:rsidRPr="005C2684">
        <w:rPr>
          <w:b/>
          <w:color w:val="63003C"/>
          <w:sz w:val="24"/>
        </w:rPr>
        <w:t>]</w:t>
      </w:r>
    </w:p>
    <w:bookmarkEnd w:id="1"/>
    <w:p w:rsidR="000533E4" w:rsidRDefault="00E20738" w:rsidP="00E20738">
      <w:pPr>
        <w:rPr>
          <w:rFonts w:cs="Segoe UI"/>
          <w:szCs w:val="22"/>
        </w:rPr>
      </w:pPr>
      <w:r w:rsidRPr="00151D31">
        <w:rPr>
          <w:rFonts w:cs="Segoe UI"/>
          <w:szCs w:val="22"/>
        </w:rPr>
        <w:t>Pour mémoire</w:t>
      </w:r>
      <w:r w:rsidR="000533E4">
        <w:rPr>
          <w:rFonts w:cs="Segoe UI"/>
          <w:szCs w:val="22"/>
        </w:rPr>
        <w:t>,</w:t>
      </w:r>
      <w:r w:rsidRPr="00151D31">
        <w:rPr>
          <w:rFonts w:cs="Segoe UI"/>
          <w:szCs w:val="22"/>
        </w:rPr>
        <w:t xml:space="preserve"> le référentiel des compétences </w:t>
      </w:r>
      <w:r w:rsidR="00151D31" w:rsidRPr="00151D31">
        <w:rPr>
          <w:rFonts w:cs="Segoe UI"/>
          <w:szCs w:val="22"/>
        </w:rPr>
        <w:t xml:space="preserve">attendues </w:t>
      </w:r>
      <w:r w:rsidRPr="00151D31">
        <w:rPr>
          <w:rFonts w:cs="Segoe UI"/>
          <w:szCs w:val="22"/>
        </w:rPr>
        <w:t xml:space="preserve">des titulaires du diplôme de doctorat est défini par </w:t>
      </w:r>
      <w:hyperlink r:id="rId8" w:history="1">
        <w:r w:rsidRPr="00151D31">
          <w:rPr>
            <w:rStyle w:val="Lienhypertexte"/>
            <w:rFonts w:cs="Segoe UI"/>
            <w:color w:val="00807A"/>
            <w:szCs w:val="22"/>
          </w:rPr>
          <w:t>l’arrêté du 22 février 2019</w:t>
        </w:r>
      </w:hyperlink>
      <w:r w:rsidRPr="00151D31">
        <w:rPr>
          <w:rFonts w:cs="Segoe UI"/>
          <w:szCs w:val="22"/>
        </w:rPr>
        <w:t xml:space="preserve">. Il est composé de </w:t>
      </w:r>
      <w:r w:rsidRPr="000533E4">
        <w:rPr>
          <w:rFonts w:cs="Segoe UI"/>
          <w:b/>
          <w:szCs w:val="22"/>
        </w:rPr>
        <w:t>6 blocs de compétences</w:t>
      </w:r>
      <w:r w:rsidRPr="00151D31">
        <w:rPr>
          <w:rFonts w:cs="Segoe UI"/>
          <w:szCs w:val="22"/>
        </w:rPr>
        <w:t>.</w:t>
      </w:r>
      <w:r w:rsidR="00151D31" w:rsidRPr="00151D31">
        <w:rPr>
          <w:rFonts w:cs="Segoe UI"/>
          <w:szCs w:val="22"/>
        </w:rPr>
        <w:t xml:space="preserve"> Les doctorantes et les doctorants sont invités à noter, au fil de l’année</w:t>
      </w:r>
      <w:r w:rsidR="000533E4">
        <w:rPr>
          <w:rFonts w:cs="Segoe UI"/>
          <w:szCs w:val="22"/>
        </w:rPr>
        <w:t xml:space="preserve"> (avec une indication de date)</w:t>
      </w:r>
      <w:r w:rsidR="00151D31" w:rsidRPr="00151D31">
        <w:rPr>
          <w:rFonts w:cs="Segoe UI"/>
          <w:szCs w:val="22"/>
        </w:rPr>
        <w:t xml:space="preserve">, les formations suivies, leurs réalisations, </w:t>
      </w:r>
      <w:r w:rsidR="000533E4">
        <w:rPr>
          <w:rFonts w:cs="Segoe UI"/>
          <w:szCs w:val="22"/>
        </w:rPr>
        <w:t xml:space="preserve">leurs </w:t>
      </w:r>
      <w:r w:rsidR="001F6C22">
        <w:rPr>
          <w:rFonts w:cs="Segoe UI"/>
          <w:szCs w:val="22"/>
        </w:rPr>
        <w:t>publications</w:t>
      </w:r>
      <w:r w:rsidR="000533E4">
        <w:rPr>
          <w:rFonts w:cs="Segoe UI"/>
          <w:szCs w:val="22"/>
        </w:rPr>
        <w:t xml:space="preserve"> et</w:t>
      </w:r>
      <w:r w:rsidR="001F6C22">
        <w:rPr>
          <w:rFonts w:cs="Segoe UI"/>
          <w:szCs w:val="22"/>
        </w:rPr>
        <w:t xml:space="preserve"> communications, </w:t>
      </w:r>
      <w:r w:rsidR="00151D31" w:rsidRPr="00151D31">
        <w:rPr>
          <w:rFonts w:cs="Segoe UI"/>
          <w:szCs w:val="22"/>
        </w:rPr>
        <w:t xml:space="preserve">les actions </w:t>
      </w:r>
      <w:r w:rsidR="000533E4">
        <w:rPr>
          <w:rFonts w:cs="Segoe UI"/>
          <w:szCs w:val="22"/>
        </w:rPr>
        <w:t>entreprises</w:t>
      </w:r>
      <w:r w:rsidR="001F6C22">
        <w:rPr>
          <w:rFonts w:cs="Segoe UI"/>
          <w:szCs w:val="22"/>
        </w:rPr>
        <w:t>, les techniques qu’ils et elles ont apprises</w:t>
      </w:r>
      <w:r w:rsidR="00151D31" w:rsidRPr="00151D31">
        <w:rPr>
          <w:rFonts w:cs="Segoe UI"/>
          <w:szCs w:val="22"/>
        </w:rPr>
        <w:t xml:space="preserve"> </w:t>
      </w:r>
      <w:r w:rsidR="000533E4">
        <w:rPr>
          <w:rFonts w:cs="Segoe UI"/>
          <w:szCs w:val="22"/>
        </w:rPr>
        <w:t xml:space="preserve">et plus généralement tout ce qui </w:t>
      </w:r>
      <w:r w:rsidR="00151D31" w:rsidRPr="00151D31">
        <w:rPr>
          <w:rFonts w:cs="Segoe UI"/>
          <w:szCs w:val="22"/>
        </w:rPr>
        <w:t xml:space="preserve">atteste </w:t>
      </w:r>
      <w:r w:rsidR="000533E4">
        <w:rPr>
          <w:rFonts w:cs="Segoe UI"/>
          <w:szCs w:val="22"/>
        </w:rPr>
        <w:t>ou est en lien avec l</w:t>
      </w:r>
      <w:r w:rsidR="001F6C22">
        <w:rPr>
          <w:rFonts w:cs="Segoe UI"/>
          <w:szCs w:val="22"/>
        </w:rPr>
        <w:t xml:space="preserve">es compétences citées ci-dessous ou y prépare pour une future activité. </w:t>
      </w:r>
    </w:p>
    <w:p w:rsidR="00E20738" w:rsidRPr="00151D31" w:rsidRDefault="001F6C22" w:rsidP="00E20738">
      <w:pPr>
        <w:rPr>
          <w:rFonts w:cs="Segoe UI"/>
          <w:szCs w:val="22"/>
        </w:rPr>
      </w:pPr>
      <w:r>
        <w:rPr>
          <w:rFonts w:cs="Segoe UI"/>
          <w:szCs w:val="22"/>
        </w:rPr>
        <w:t xml:space="preserve">Une formation doctorale complète </w:t>
      </w:r>
      <w:r w:rsidR="000533E4">
        <w:rPr>
          <w:rFonts w:cs="Segoe UI"/>
          <w:szCs w:val="22"/>
        </w:rPr>
        <w:t xml:space="preserve">et équilibrée doit </w:t>
      </w:r>
      <w:r>
        <w:rPr>
          <w:rFonts w:cs="Segoe UI"/>
          <w:szCs w:val="22"/>
        </w:rPr>
        <w:t>permet</w:t>
      </w:r>
      <w:r w:rsidR="000533E4">
        <w:rPr>
          <w:rFonts w:cs="Segoe UI"/>
          <w:szCs w:val="22"/>
        </w:rPr>
        <w:t xml:space="preserve">tre </w:t>
      </w:r>
      <w:r>
        <w:rPr>
          <w:rFonts w:cs="Segoe UI"/>
          <w:szCs w:val="22"/>
        </w:rPr>
        <w:t>de lister des activités, formations ou réalisations dans chacun des 6 blocs</w:t>
      </w:r>
      <w:r w:rsidR="000533E4">
        <w:rPr>
          <w:rFonts w:cs="Segoe UI"/>
          <w:szCs w:val="22"/>
        </w:rPr>
        <w:t xml:space="preserve"> (mais pas nécessairement dans chaque ligne d’un bloc).</w:t>
      </w:r>
    </w:p>
    <w:p w:rsidR="00E20738" w:rsidRDefault="00E20738" w:rsidP="00151D31">
      <w:pPr>
        <w:pStyle w:val="Titre3"/>
      </w:pPr>
      <w:bookmarkStart w:id="2" w:name="_Toc65052140"/>
      <w:bookmarkStart w:id="3" w:name="_Toc65083089"/>
      <w:bookmarkStart w:id="4" w:name="_Toc67865446"/>
      <w:bookmarkStart w:id="5" w:name="_Toc67865522"/>
      <w:bookmarkStart w:id="6" w:name="_Toc67954721"/>
      <w:bookmarkStart w:id="7" w:name="_Toc67954783"/>
      <w:bookmarkStart w:id="8" w:name="_Toc68623714"/>
      <w:bookmarkStart w:id="9" w:name="_Toc69151875"/>
      <w:bookmarkStart w:id="10" w:name="_Toc69152768"/>
      <w:bookmarkStart w:id="11" w:name="_Toc69152836"/>
      <w:bookmarkStart w:id="12" w:name="_Toc69152884"/>
      <w:bookmarkStart w:id="13" w:name="_Toc69301434"/>
      <w:r w:rsidRPr="00151D31">
        <w:t>Bloc 1 Conception et élaboration d'une démarche de recherche et développement, d'études et prospective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expertise scientifique tant générale que spécifique d'un domaine de recherche et de travail déterminé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Juin 2022, réalisation de telle expérience, nécessitant la maîtrise d</w:t>
            </w:r>
            <w:r w:rsidR="00963DCC">
              <w:rPr>
                <w:i/>
              </w:rPr>
              <w:t>e tel ou tel concept, technique</w:t>
            </w:r>
            <w:r w:rsidRPr="00D07FB3">
              <w:rPr>
                <w:i/>
              </w:rPr>
              <w:t xml:space="preserve">. 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faire le point sur l'état et les limites des savoirs au sein d'un secteur d'activité déterminé, aux échelles locale, nationale et internationale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mai 2022, rédaction du chapitre de revue de bibliographie portant sur tel sujet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et résoudre des problèmes complexes et nouveaux impliquant une pluralité de domaines, en mobilisant les connaissances et les savoir-faire les plus avancés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possibilités de ruptures conceptuelles et concevoir des axes d'innovation pour un secteur professionnel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pporter des contributions novatrices dans le cadre d'échanges de haut niveau, et dans des contextes internationaux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à telle date, communication des premiers résultats lors d’une réunion de travail international, d’un colloque, d’une conférence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en permanence aux nécessités de recherche et d'innovation au sein d'un secteur professionnel.</w:t>
            </w:r>
          </w:p>
        </w:tc>
        <w:tc>
          <w:tcPr>
            <w:tcW w:w="4531" w:type="dxa"/>
          </w:tcPr>
          <w:p w:rsidR="00151D31" w:rsidRPr="00D07FB3" w:rsidRDefault="001F6C22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formation aux enjeux du développement durable et soutenable,</w:t>
            </w:r>
          </w:p>
        </w:tc>
      </w:tr>
    </w:tbl>
    <w:p w:rsidR="00151D31" w:rsidRPr="00151D31" w:rsidRDefault="00151D31" w:rsidP="00151D31"/>
    <w:p w:rsidR="00E20738" w:rsidRDefault="00E20738" w:rsidP="00151D31">
      <w:pPr>
        <w:pStyle w:val="Titre3"/>
      </w:pPr>
      <w:bookmarkStart w:id="14" w:name="_Toc65052141"/>
      <w:bookmarkStart w:id="15" w:name="_Toc65083090"/>
      <w:bookmarkStart w:id="16" w:name="_Toc67865447"/>
      <w:bookmarkStart w:id="17" w:name="_Toc67865523"/>
      <w:bookmarkStart w:id="18" w:name="_Toc67954722"/>
      <w:bookmarkStart w:id="19" w:name="_Toc67954784"/>
      <w:bookmarkStart w:id="20" w:name="_Toc68623715"/>
      <w:bookmarkStart w:id="21" w:name="_Toc69151876"/>
      <w:bookmarkStart w:id="22" w:name="_Toc69152769"/>
      <w:bookmarkStart w:id="23" w:name="_Toc69152837"/>
      <w:bookmarkStart w:id="24" w:name="_Toc69152885"/>
      <w:bookmarkStart w:id="25" w:name="_Toc69301435"/>
      <w:r w:rsidRPr="00151D31">
        <w:t>Bloc 2 Mise en œuvre d'une démarche de recherche et développement, d'études et prospectiv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méthodes et les outils de la recherche en lien avec l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 xml:space="preserve">mettre en œuvre les principes, outils et démarches d'évaluation des coûts et de </w:t>
            </w:r>
            <w:r w:rsidRPr="00151D31">
              <w:rPr>
                <w:rFonts w:cs="Segoe UI"/>
                <w:i/>
                <w:szCs w:val="22"/>
              </w:rPr>
              <w:lastRenderedPageBreak/>
              <w:t>financement d'une démarche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arantir la validité des travaux ainsi que leur déontologie et leur confidentialité en mettant en œuvre les dispositifs de contrôle adaptés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érer les contraintes temporelles des activités d'études,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facteurs d'engagement, de gestion des risques et d'autonomie nécessaire à la finalisation d'un projet R&amp;D, d'études ou d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</w:tbl>
    <w:p w:rsidR="00E20738" w:rsidRPr="009F4679" w:rsidRDefault="00E20738" w:rsidP="009F4679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26" w:name="_Toc65052142"/>
      <w:bookmarkStart w:id="27" w:name="_Toc65083091"/>
      <w:bookmarkStart w:id="28" w:name="_Toc67865448"/>
      <w:bookmarkStart w:id="29" w:name="_Toc67865524"/>
      <w:bookmarkStart w:id="30" w:name="_Toc67954723"/>
      <w:bookmarkStart w:id="31" w:name="_Toc67954785"/>
      <w:bookmarkStart w:id="32" w:name="_Toc68623716"/>
      <w:bookmarkStart w:id="33" w:name="_Toc69151877"/>
      <w:bookmarkStart w:id="34" w:name="_Toc69152770"/>
      <w:bookmarkStart w:id="35" w:name="_Toc69152838"/>
      <w:bookmarkStart w:id="36" w:name="_Toc69152886"/>
      <w:bookmarkStart w:id="37" w:name="_Toc69301436"/>
      <w:r w:rsidRPr="00151D31">
        <w:t>Bloc 3 Valorisation et transfert des résultats d'une démarche R&amp;D, d'études et prospective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ettre en œuvre les problématiques de transfert à des fins d'exploitation et valorisation des résultats ou des produits dans des secteurs économiques ou sociaux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règles de propriété intellectuelle ou industrielle liées à un secteur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 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principes de déontologie et d'éthique en relation avec l'intégrité des travaux et les impacts potentiel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à l’éthique de la recherche et à l’intégrité scientifique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mettre en œuvre l'ensemble des dispositifs de publication à l'échelle internationale permettant de valoriser les savoirs et connaissances nouvelle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férence d’une publication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obiliser les techniques de communication de données en « open data » pour valoriser des démarches et résultats.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aux données ouvertes FAIR</w:t>
            </w:r>
          </w:p>
        </w:tc>
      </w:tr>
    </w:tbl>
    <w:p w:rsidR="0065350C" w:rsidRDefault="0065350C" w:rsidP="00E20738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38" w:name="_Toc65052143"/>
      <w:bookmarkStart w:id="39" w:name="_Toc65083092"/>
      <w:bookmarkStart w:id="40" w:name="_Toc67865449"/>
      <w:bookmarkStart w:id="41" w:name="_Toc67865525"/>
      <w:bookmarkStart w:id="42" w:name="_Toc67954724"/>
      <w:bookmarkStart w:id="43" w:name="_Toc67954786"/>
      <w:bookmarkStart w:id="44" w:name="_Toc68623717"/>
      <w:bookmarkStart w:id="45" w:name="_Toc69151878"/>
      <w:bookmarkStart w:id="46" w:name="_Toc69152771"/>
      <w:bookmarkStart w:id="47" w:name="_Toc69152839"/>
      <w:bookmarkStart w:id="48" w:name="_Toc69152887"/>
      <w:bookmarkStart w:id="49" w:name="_Toc69301437"/>
      <w:r w:rsidRPr="00151D31">
        <w:t>Bloc 4 Veille scientifique et technologique à l'échelle internationale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cquérir, synthétiser et analyser les données et informations scientifiques et technologiques d'avant-garde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daction d’un chapitre de synthèse bibliographique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compréhension, d'un recul et d'un regard critique sur l'ensemble des informations de pointe disponible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épasser les frontières des données et du savoir disponibles par croisement avec différents champs de la connaissance ou autres secteurs professionnel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lastRenderedPageBreak/>
              <w:t>développer des réseaux de coopération scientifiques et professionnels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</w:t>
            </w:r>
            <w:r w:rsidR="00D07FB3">
              <w:rPr>
                <w:rFonts w:cs="Segoe UI"/>
                <w:i/>
                <w:szCs w:val="22"/>
              </w:rPr>
              <w:t xml:space="preserve"> coopération avec et/ou mobilité dans un laboratoire étranger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e la curiosité, de l'adaptabilité et de l'ouverture nécessaire pour se former et entretenir une culture générale et internationale de haut niveau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</w:tbl>
    <w:p w:rsidR="00E20738" w:rsidRPr="00151D31" w:rsidRDefault="00E20738" w:rsidP="0065350C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50" w:name="_Toc65052144"/>
      <w:bookmarkStart w:id="51" w:name="_Toc65083093"/>
      <w:bookmarkStart w:id="52" w:name="_Toc67865450"/>
      <w:bookmarkStart w:id="53" w:name="_Toc67865526"/>
      <w:bookmarkStart w:id="54" w:name="_Toc67954725"/>
      <w:bookmarkStart w:id="55" w:name="_Toc67954787"/>
      <w:bookmarkStart w:id="56" w:name="_Toc68623718"/>
      <w:bookmarkStart w:id="57" w:name="_Toc69151879"/>
      <w:bookmarkStart w:id="58" w:name="_Toc69152772"/>
      <w:bookmarkStart w:id="59" w:name="_Toc69152840"/>
      <w:bookmarkStart w:id="60" w:name="_Toc69152888"/>
      <w:bookmarkStart w:id="61" w:name="_Toc69301438"/>
      <w:r w:rsidRPr="00151D31">
        <w:t>Bloc 5 Formation et diffusion de la culture scientifique et technique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ndre compte et communiquer en plusieurs langues des travaux à caractère scientifique et technologique en direction de publics ou publications différents, à l'écrit comme à l'ora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référence d’une publication </w:t>
            </w:r>
            <w:r w:rsidR="00C0202D">
              <w:rPr>
                <w:rFonts w:cs="Segoe UI"/>
                <w:i/>
                <w:szCs w:val="22"/>
              </w:rPr>
              <w:t>déjà publiées ou soumise ou d’une communication en anglais,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enseigner et former des publics diversifiés à des concepts, outils et méthodes avancé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xpérience d’enseignement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à un public varié pour communiquer et promouvoir des concepts et démarches d'avant-garde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action de médiation scientifique, science en fête, MT180…</w:t>
            </w:r>
          </w:p>
        </w:tc>
      </w:tr>
    </w:tbl>
    <w:p w:rsidR="00E73149" w:rsidRDefault="00E73149" w:rsidP="00151D31">
      <w:pPr>
        <w:pStyle w:val="Titre3"/>
      </w:pPr>
      <w:bookmarkStart w:id="62" w:name="_Toc65052145"/>
      <w:bookmarkStart w:id="63" w:name="_Toc65083094"/>
      <w:bookmarkStart w:id="64" w:name="_Toc67865451"/>
      <w:bookmarkStart w:id="65" w:name="_Toc67865527"/>
      <w:bookmarkStart w:id="66" w:name="_Toc67954726"/>
      <w:bookmarkStart w:id="67" w:name="_Toc67954788"/>
      <w:bookmarkStart w:id="68" w:name="_Toc68623719"/>
      <w:bookmarkStart w:id="69" w:name="_Toc69151880"/>
      <w:bookmarkStart w:id="70" w:name="_Toc69152773"/>
      <w:bookmarkStart w:id="71" w:name="_Toc69152841"/>
      <w:bookmarkStart w:id="72" w:name="_Toc69152889"/>
      <w:bookmarkStart w:id="73" w:name="_Toc69301439"/>
    </w:p>
    <w:p w:rsidR="00E20738" w:rsidRPr="00151D31" w:rsidRDefault="00E20738" w:rsidP="00151D31">
      <w:pPr>
        <w:pStyle w:val="Titre3"/>
      </w:pPr>
      <w:r w:rsidRPr="00151D31">
        <w:t>Bloc 6 Encadrement d'équipes dédiées à des activités de recherche et développement, d'études et prospective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nimer et coordonner une équipe dans le cadre de tâches complexes ou interdisciplinaire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travail en équipe autour d’une expérience complexe, 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pérer les compétences manquantes au sein d'une équipe et participer au recrutement ou à la sollicitation de prestataire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construire les démarches nécessaires pour impulser l'esprit d'entrepreneuriat au sein d'une équipe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ressources clés pour une équipe et préparer les évolutions en termes de formation et de développement personne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ncadrement d’un projet d’étudiant en laboratoire, ou d’un stagiaire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évaluer le travail des personnes et de l'équipe vis à vis des projets et objectif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</w:tbl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Pr="00AD7EFE" w:rsidRDefault="00E20738" w:rsidP="00AD7EFE">
      <w:pPr>
        <w:rPr>
          <w:b/>
          <w:i/>
          <w:color w:val="63003C"/>
          <w:sz w:val="32"/>
        </w:rPr>
      </w:pP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bookmarkStart w:id="74" w:name="_Toc73123396"/>
      <w:bookmarkStart w:id="75" w:name="_Toc74075415"/>
      <w:bookmarkStart w:id="76" w:name="_Toc74075897"/>
      <w:bookmarkStart w:id="77" w:name="_Toc116248697"/>
      <w:r>
        <w:br w:type="page"/>
      </w:r>
    </w:p>
    <w:p w:rsidR="005C2684" w:rsidRDefault="005C2684" w:rsidP="00151D31">
      <w:pPr>
        <w:pStyle w:val="Titre3"/>
        <w:rPr>
          <w:sz w:val="28"/>
        </w:rPr>
      </w:pPr>
    </w:p>
    <w:p w:rsidR="00251038" w:rsidRPr="00FA334E" w:rsidRDefault="00251038" w:rsidP="00151D31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</w:t>
      </w:r>
      <w:r w:rsidR="005C2684">
        <w:rPr>
          <w:sz w:val="28"/>
        </w:rPr>
        <w:t xml:space="preserve">en cours </w:t>
      </w:r>
      <w:r w:rsidRPr="00FA334E">
        <w:rPr>
          <w:sz w:val="28"/>
        </w:rPr>
        <w:t>de 1</w:t>
      </w:r>
      <w:r w:rsidRPr="00FA334E">
        <w:rPr>
          <w:sz w:val="28"/>
          <w:vertAlign w:val="superscript"/>
        </w:rPr>
        <w:t>ère</w:t>
      </w:r>
      <w:r w:rsidRPr="00FA334E">
        <w:rPr>
          <w:sz w:val="28"/>
        </w:rPr>
        <w:t xml:space="preserve"> année de thèse</w:t>
      </w:r>
      <w:r w:rsidR="005C2684">
        <w:rPr>
          <w:sz w:val="28"/>
        </w:rPr>
        <w:t xml:space="preserve"> </w:t>
      </w:r>
      <w:r w:rsidR="005C2684" w:rsidRPr="005C2684">
        <w:rPr>
          <w:sz w:val="24"/>
        </w:rPr>
        <w:t>[</w:t>
      </w:r>
      <w:r w:rsidR="005C2684">
        <w:rPr>
          <w:sz w:val="24"/>
        </w:rPr>
        <w:t xml:space="preserve">à renseigner par le.la </w:t>
      </w:r>
      <w:proofErr w:type="spellStart"/>
      <w:r w:rsidR="005C2684">
        <w:rPr>
          <w:sz w:val="24"/>
        </w:rPr>
        <w:t>doctorant.e</w:t>
      </w:r>
      <w:proofErr w:type="spellEnd"/>
      <w:r w:rsidR="005C2684">
        <w:rPr>
          <w:sz w:val="24"/>
        </w:rPr>
        <w:t xml:space="preserve"> et à transmettre aux membres du CSI </w:t>
      </w:r>
      <w:r w:rsidR="005C2684" w:rsidRPr="005C2684">
        <w:rPr>
          <w:sz w:val="24"/>
        </w:rPr>
        <w:t>avant la réunion]</w:t>
      </w:r>
    </w:p>
    <w:p w:rsidR="00251038" w:rsidRPr="00251038" w:rsidRDefault="00251038" w:rsidP="00151D31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 vos travaux</w:t>
      </w:r>
      <w:r w:rsidR="005C2684">
        <w:rPr>
          <w:b w:val="0"/>
          <w:color w:val="000000" w:themeColor="text1"/>
        </w:rPr>
        <w:t xml:space="preserve"> depuis la 1</w:t>
      </w:r>
      <w:r w:rsidR="005C2684" w:rsidRPr="005C2684">
        <w:rPr>
          <w:b w:val="0"/>
          <w:color w:val="000000" w:themeColor="text1"/>
          <w:vertAlign w:val="superscript"/>
        </w:rPr>
        <w:t>ère</w:t>
      </w:r>
      <w:r w:rsidR="005C2684">
        <w:rPr>
          <w:b w:val="0"/>
          <w:color w:val="000000" w:themeColor="text1"/>
        </w:rPr>
        <w:t xml:space="preserve"> inscription en thèse</w:t>
      </w: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251038" w:rsidRDefault="00251038" w:rsidP="00151D31">
      <w:pPr>
        <w:pStyle w:val="Titre3"/>
      </w:pPr>
    </w:p>
    <w:p w:rsidR="00D82CDB" w:rsidRDefault="005C2684" w:rsidP="005C2684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 xml:space="preserve">Rapport - </w:t>
      </w:r>
      <w:r w:rsidR="00D82CDB" w:rsidRPr="00DC2569">
        <w:rPr>
          <w:b/>
          <w:color w:val="63003C"/>
          <w:sz w:val="32"/>
        </w:rPr>
        <w:t>1</w:t>
      </w:r>
      <w:r w:rsidR="00D82CDB" w:rsidRPr="00DC2569">
        <w:rPr>
          <w:b/>
          <w:color w:val="63003C"/>
          <w:sz w:val="32"/>
          <w:vertAlign w:val="superscript"/>
        </w:rPr>
        <w:t>ère</w:t>
      </w:r>
      <w:r w:rsidR="00D82CDB" w:rsidRPr="00DC2569">
        <w:rPr>
          <w:b/>
          <w:color w:val="63003C"/>
          <w:sz w:val="32"/>
        </w:rPr>
        <w:t xml:space="preserve"> réunion du comité de suivi</w:t>
      </w:r>
    </w:p>
    <w:p w:rsidR="005C2684" w:rsidRPr="005C2684" w:rsidRDefault="005C2684" w:rsidP="00DC256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bookmarkEnd w:id="74"/>
    <w:bookmarkEnd w:id="75"/>
    <w:bookmarkEnd w:id="76"/>
    <w:bookmarkEnd w:id="77"/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appropriation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76095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9922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3486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8449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0478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76214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6957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293789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6921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2717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6357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8204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6957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91848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01581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928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0297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63116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BC2E15" w:rsidRDefault="00BC2E15" w:rsidP="006426B5">
      <w:pPr>
        <w:rPr>
          <w:i/>
          <w:szCs w:val="22"/>
        </w:rPr>
      </w:pPr>
    </w:p>
    <w:p w:rsidR="001C6ADD" w:rsidRDefault="001C6ADD" w:rsidP="001C6ADD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r w:rsidR="007C0DFB">
        <w:rPr>
          <w:i/>
          <w:szCs w:val="22"/>
        </w:rPr>
        <w:t>dépose</w:t>
      </w:r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FA334E" w:rsidRDefault="00083CD3" w:rsidP="00083CD3">
      <w:pPr>
        <w:rPr>
          <w:rFonts w:eastAsiaTheme="majorEastAsia" w:cs="Segoe UI"/>
          <w:b/>
          <w:color w:val="63003C"/>
          <w:sz w:val="28"/>
          <w:szCs w:val="22"/>
        </w:rPr>
      </w:pPr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  <w:r w:rsidR="00FA334E">
        <w:rPr>
          <w:sz w:val="28"/>
        </w:rPr>
        <w:br w:type="page"/>
      </w:r>
    </w:p>
    <w:p w:rsidR="00B20DFD" w:rsidRDefault="00B20DFD" w:rsidP="00FA334E">
      <w:pPr>
        <w:pStyle w:val="Titre3"/>
        <w:rPr>
          <w:sz w:val="28"/>
        </w:rPr>
      </w:pPr>
    </w:p>
    <w:p w:rsidR="00C34839" w:rsidRPr="00FA334E" w:rsidRDefault="00C34839" w:rsidP="00C34839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</w:t>
      </w:r>
      <w:r>
        <w:rPr>
          <w:sz w:val="28"/>
        </w:rPr>
        <w:t xml:space="preserve">en cours </w:t>
      </w:r>
      <w:r w:rsidRPr="00FA334E">
        <w:rPr>
          <w:sz w:val="28"/>
        </w:rPr>
        <w:t xml:space="preserve">de </w:t>
      </w:r>
      <w:r>
        <w:rPr>
          <w:sz w:val="28"/>
        </w:rPr>
        <w:t xml:space="preserve"> 2</w:t>
      </w:r>
      <w:r w:rsidRPr="00C34839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  <w:r>
        <w:rPr>
          <w:sz w:val="28"/>
        </w:rPr>
        <w:t xml:space="preserve"> </w:t>
      </w:r>
      <w:r w:rsidRPr="005C2684">
        <w:rPr>
          <w:sz w:val="24"/>
        </w:rPr>
        <w:t>[</w:t>
      </w:r>
      <w:r>
        <w:rPr>
          <w:sz w:val="24"/>
        </w:rPr>
        <w:t xml:space="preserve">à renseigner par le.la </w:t>
      </w:r>
      <w:proofErr w:type="spellStart"/>
      <w:r>
        <w:rPr>
          <w:sz w:val="24"/>
        </w:rPr>
        <w:t>doctorant.e</w:t>
      </w:r>
      <w:proofErr w:type="spellEnd"/>
      <w:r>
        <w:rPr>
          <w:sz w:val="24"/>
        </w:rPr>
        <w:t xml:space="preserve"> et à transmettre aux membres du CSI </w:t>
      </w:r>
      <w:r w:rsidRPr="005C2684">
        <w:rPr>
          <w:sz w:val="24"/>
        </w:rPr>
        <w:t>avant la réunion]</w:t>
      </w:r>
    </w:p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 xml:space="preserve">Présenter succinctement </w:t>
      </w:r>
      <w:r w:rsidR="005C2684">
        <w:rPr>
          <w:b w:val="0"/>
          <w:color w:val="000000" w:themeColor="text1"/>
        </w:rPr>
        <w:t>l’avancement de vos</w:t>
      </w:r>
      <w:r w:rsidRPr="00251038">
        <w:rPr>
          <w:b w:val="0"/>
          <w:color w:val="000000" w:themeColor="text1"/>
        </w:rPr>
        <w:t xml:space="preserve"> travaux</w:t>
      </w:r>
      <w:r w:rsidR="005C2684">
        <w:rPr>
          <w:b w:val="0"/>
          <w:color w:val="000000" w:themeColor="text1"/>
        </w:rPr>
        <w:t>, depuis la 1</w:t>
      </w:r>
      <w:r w:rsidR="005C2684" w:rsidRPr="005C2684">
        <w:rPr>
          <w:b w:val="0"/>
          <w:color w:val="000000" w:themeColor="text1"/>
          <w:vertAlign w:val="superscript"/>
        </w:rPr>
        <w:t>ère</w:t>
      </w:r>
      <w:r w:rsidR="005C2684">
        <w:rPr>
          <w:b w:val="0"/>
          <w:color w:val="000000" w:themeColor="text1"/>
        </w:rPr>
        <w:t xml:space="preserve"> réunion du CSI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C34839" w:rsidRDefault="00C34839" w:rsidP="00C34839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>Rapport – 2</w:t>
      </w:r>
      <w:r w:rsidRPr="00C34839">
        <w:rPr>
          <w:b/>
          <w:color w:val="63003C"/>
          <w:sz w:val="32"/>
          <w:vertAlign w:val="superscript"/>
        </w:rPr>
        <w:t>ème</w:t>
      </w:r>
      <w:r w:rsidRPr="00DC2569">
        <w:rPr>
          <w:b/>
          <w:color w:val="63003C"/>
          <w:sz w:val="32"/>
        </w:rPr>
        <w:t xml:space="preserve"> réunion du comité de suivi</w:t>
      </w:r>
    </w:p>
    <w:p w:rsidR="00C34839" w:rsidRPr="005C2684" w:rsidRDefault="00C34839" w:rsidP="00C3483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211350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0264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64521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11442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2428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76225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3276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B6150A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5824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3663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9183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85692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30775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7573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1645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30484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5567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50641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B6150A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71603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083CD3" w:rsidRDefault="00083CD3" w:rsidP="00083CD3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r w:rsidR="007C0DFB">
        <w:rPr>
          <w:i/>
          <w:szCs w:val="22"/>
        </w:rPr>
        <w:t>dépose</w:t>
      </w:r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6426B5" w:rsidRDefault="00083CD3" w:rsidP="00083CD3">
      <w:pPr>
        <w:rPr>
          <w:i/>
          <w:szCs w:val="22"/>
        </w:rPr>
      </w:pPr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</w:p>
    <w:p w:rsidR="0001495C" w:rsidRDefault="0001495C">
      <w:pPr>
        <w:spacing w:after="160" w:line="259" w:lineRule="auto"/>
        <w:jc w:val="left"/>
        <w:rPr>
          <w:i/>
          <w:szCs w:val="22"/>
        </w:rPr>
      </w:pPr>
      <w:r>
        <w:rPr>
          <w:i/>
          <w:szCs w:val="22"/>
        </w:rPr>
        <w:br w:type="page"/>
      </w:r>
    </w:p>
    <w:p w:rsidR="009A5A02" w:rsidRDefault="009A5A02" w:rsidP="00FA334E">
      <w:pPr>
        <w:pStyle w:val="Titre3"/>
        <w:rPr>
          <w:sz w:val="28"/>
        </w:rPr>
      </w:pPr>
    </w:p>
    <w:p w:rsidR="00C34839" w:rsidRPr="00FA334E" w:rsidRDefault="00C34839" w:rsidP="00C34839">
      <w:pPr>
        <w:pStyle w:val="Titre3"/>
        <w:rPr>
          <w:sz w:val="28"/>
        </w:rPr>
      </w:pPr>
      <w:bookmarkStart w:id="78" w:name="_Hlk116338342"/>
      <w:r w:rsidRPr="00FA334E">
        <w:rPr>
          <w:sz w:val="28"/>
        </w:rPr>
        <w:t xml:space="preserve">Rapport d’avancement </w:t>
      </w:r>
      <w:r>
        <w:rPr>
          <w:sz w:val="28"/>
        </w:rPr>
        <w:t xml:space="preserve">en cours </w:t>
      </w:r>
      <w:r w:rsidRPr="00FA334E">
        <w:rPr>
          <w:sz w:val="28"/>
        </w:rPr>
        <w:t xml:space="preserve">de </w:t>
      </w:r>
      <w:r>
        <w:rPr>
          <w:sz w:val="28"/>
        </w:rPr>
        <w:t xml:space="preserve"> 3</w:t>
      </w:r>
      <w:r w:rsidRPr="00C34839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  <w:r>
        <w:rPr>
          <w:sz w:val="28"/>
        </w:rPr>
        <w:t xml:space="preserve"> </w:t>
      </w:r>
      <w:r w:rsidRPr="005C2684">
        <w:rPr>
          <w:sz w:val="24"/>
        </w:rPr>
        <w:t>[</w:t>
      </w:r>
      <w:r>
        <w:rPr>
          <w:sz w:val="24"/>
        </w:rPr>
        <w:t xml:space="preserve">à renseigner par le.la </w:t>
      </w:r>
      <w:proofErr w:type="spellStart"/>
      <w:r>
        <w:rPr>
          <w:sz w:val="24"/>
        </w:rPr>
        <w:t>doctorant.e</w:t>
      </w:r>
      <w:proofErr w:type="spellEnd"/>
      <w:r>
        <w:rPr>
          <w:sz w:val="24"/>
        </w:rPr>
        <w:t xml:space="preserve"> et à transmettre aux membres du CSI </w:t>
      </w:r>
      <w:r w:rsidRPr="005C2684">
        <w:rPr>
          <w:sz w:val="24"/>
        </w:rPr>
        <w:t>avant la réunion]</w:t>
      </w:r>
    </w:p>
    <w:p w:rsidR="00FA334E" w:rsidRDefault="00FA334E" w:rsidP="00FA334E">
      <w:pPr>
        <w:pStyle w:val="Titre3"/>
        <w:rPr>
          <w:b w:val="0"/>
          <w:color w:val="000000" w:themeColor="text1"/>
        </w:rPr>
      </w:pPr>
      <w:r>
        <w:rPr>
          <w:b w:val="0"/>
          <w:color w:val="000000" w:themeColor="text1"/>
        </w:rPr>
        <w:t>À ne remplir qu’en cas de réinscription en 4</w:t>
      </w:r>
      <w:r w:rsidRPr="00FA334E">
        <w:rPr>
          <w:b w:val="0"/>
          <w:color w:val="000000" w:themeColor="text1"/>
          <w:vertAlign w:val="superscript"/>
        </w:rPr>
        <w:t>ème</w:t>
      </w:r>
      <w:r>
        <w:rPr>
          <w:b w:val="0"/>
          <w:color w:val="000000" w:themeColor="text1"/>
        </w:rPr>
        <w:t xml:space="preserve"> année </w:t>
      </w:r>
      <w:r w:rsidR="0001495C">
        <w:rPr>
          <w:b w:val="0"/>
          <w:color w:val="000000" w:themeColor="text1"/>
        </w:rPr>
        <w:t xml:space="preserve">et au-delà </w:t>
      </w:r>
      <w:r>
        <w:rPr>
          <w:b w:val="0"/>
          <w:color w:val="000000" w:themeColor="text1"/>
        </w:rPr>
        <w:t>(soutenance après le 31/12 de l’année en cours) et/ou de demande de prolongatio</w:t>
      </w:r>
      <w:r w:rsidR="0001495C">
        <w:rPr>
          <w:b w:val="0"/>
          <w:color w:val="000000" w:themeColor="text1"/>
        </w:rPr>
        <w:t>n</w:t>
      </w:r>
      <w:r>
        <w:rPr>
          <w:b w:val="0"/>
          <w:color w:val="000000" w:themeColor="text1"/>
        </w:rPr>
        <w:t xml:space="preserve">. </w:t>
      </w:r>
    </w:p>
    <w:bookmarkEnd w:id="78"/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</w:t>
      </w:r>
      <w:r w:rsidR="00851221">
        <w:rPr>
          <w:b w:val="0"/>
          <w:color w:val="000000" w:themeColor="text1"/>
        </w:rPr>
        <w:t xml:space="preserve"> l’avancement de </w:t>
      </w:r>
      <w:r w:rsidRPr="00251038">
        <w:rPr>
          <w:b w:val="0"/>
          <w:color w:val="000000" w:themeColor="text1"/>
        </w:rPr>
        <w:t>vos travaux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C34839" w:rsidRDefault="00C34839" w:rsidP="00C34839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>Rapport – R</w:t>
      </w:r>
      <w:r w:rsidRPr="00DC2569">
        <w:rPr>
          <w:b/>
          <w:color w:val="63003C"/>
          <w:sz w:val="32"/>
        </w:rPr>
        <w:t>éunion du comité de suivi</w:t>
      </w:r>
      <w:r>
        <w:rPr>
          <w:b/>
          <w:color w:val="63003C"/>
          <w:sz w:val="32"/>
        </w:rPr>
        <w:t xml:space="preserve"> au-delà de la 2</w:t>
      </w:r>
      <w:r w:rsidRPr="00C34839">
        <w:rPr>
          <w:b/>
          <w:color w:val="63003C"/>
          <w:sz w:val="32"/>
          <w:vertAlign w:val="superscript"/>
        </w:rPr>
        <w:t>ème</w:t>
      </w:r>
      <w:r>
        <w:rPr>
          <w:b/>
          <w:color w:val="63003C"/>
          <w:sz w:val="32"/>
        </w:rPr>
        <w:t xml:space="preserve"> année de thèse</w:t>
      </w:r>
    </w:p>
    <w:p w:rsidR="00C34839" w:rsidRPr="005C2684" w:rsidRDefault="00C34839" w:rsidP="00C3483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p w:rsidR="00FA334E" w:rsidRDefault="00043473" w:rsidP="00FA334E">
      <w:pPr>
        <w:pStyle w:val="Titre3"/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Si la soutenance de thèse est prévue avant le 31/12 de l’année en cours, la réunion du comité de suivi n’est pas nécessaire. Dans tous les autres cas, le comité de suivi doit se réunir avant chaque réinscription </w:t>
      </w:r>
      <w:r w:rsidR="00FA334E">
        <w:rPr>
          <w:b w:val="0"/>
          <w:color w:val="000000" w:themeColor="text1"/>
        </w:rPr>
        <w:t>et/ou</w:t>
      </w:r>
      <w:r w:rsidR="00FA334E" w:rsidRPr="00FA334E">
        <w:rPr>
          <w:b w:val="0"/>
          <w:color w:val="000000" w:themeColor="text1"/>
        </w:rPr>
        <w:t xml:space="preserve"> de demande de prolongation.</w:t>
      </w:r>
      <w:r w:rsidR="0001495C">
        <w:rPr>
          <w:b w:val="0"/>
          <w:color w:val="000000" w:themeColor="text1"/>
        </w:rPr>
        <w:t xml:space="preserve"> </w:t>
      </w:r>
    </w:p>
    <w:p w:rsidR="0001495C" w:rsidRDefault="0001495C" w:rsidP="0001495C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</w:p>
          <w:p w:rsidR="00043473" w:rsidRDefault="00043473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192A2C" w:rsidRDefault="00192A2C" w:rsidP="006426B5">
            <w:pPr>
              <w:rPr>
                <w:i/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01495C" w:rsidTr="006426B5">
        <w:tc>
          <w:tcPr>
            <w:tcW w:w="9062" w:type="dxa"/>
            <w:gridSpan w:val="2"/>
          </w:tcPr>
          <w:p w:rsidR="0001495C" w:rsidRPr="00D82CDB" w:rsidRDefault="0001495C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 w:rsidR="00192A2C"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91509E" w:rsidTr="005D4769">
        <w:tc>
          <w:tcPr>
            <w:tcW w:w="4106" w:type="dxa"/>
          </w:tcPr>
          <w:p w:rsid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658225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article(s)</w:t>
            </w:r>
            <w:r w:rsidR="0091509E" w:rsidRPr="00844BDE">
              <w:rPr>
                <w:szCs w:val="22"/>
              </w:rPr>
              <w:t>,</w:t>
            </w:r>
          </w:p>
          <w:p w:rsidR="0091509E" w:rsidRP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0440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communication(s) lors de congrès, conférence(s</w:t>
            </w:r>
            <w:proofErr w:type="gramStart"/>
            <w:r w:rsidR="0091509E">
              <w:rPr>
                <w:szCs w:val="22"/>
              </w:rPr>
              <w:t>) ,</w:t>
            </w:r>
            <w:proofErr w:type="gramEnd"/>
            <w:r w:rsidR="0091509E">
              <w:rPr>
                <w:szCs w:val="22"/>
              </w:rPr>
              <w:t xml:space="preserve"> colloque(s)</w:t>
            </w:r>
          </w:p>
          <w:p w:rsid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34793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brevet(s), transfert</w:t>
            </w:r>
          </w:p>
          <w:p w:rsidR="0091509E" w:rsidRP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204092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91509E" w:rsidRPr="005D4769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568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5D4769">
              <w:rPr>
                <w:szCs w:val="22"/>
              </w:rPr>
              <w:t xml:space="preserve">dont </w:t>
            </w:r>
            <w:proofErr w:type="spellStart"/>
            <w:r w:rsidR="0091509E" w:rsidRPr="005D4769">
              <w:rPr>
                <w:szCs w:val="22"/>
              </w:rPr>
              <w:t>co</w:t>
            </w:r>
            <w:proofErr w:type="spellEnd"/>
            <w:r w:rsidR="0091509E" w:rsidRPr="005D4769">
              <w:rPr>
                <w:szCs w:val="22"/>
              </w:rPr>
              <w:t>-publication(s) internationale(s)</w:t>
            </w:r>
          </w:p>
          <w:p w:rsidR="0091509E" w:rsidRPr="00192A2C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8276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dont communication(s) internationale(s)</w:t>
            </w:r>
          </w:p>
          <w:p w:rsid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1823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mobilité internationale courte (</w:t>
            </w:r>
            <w:r w:rsidR="005D4769">
              <w:rPr>
                <w:szCs w:val="22"/>
              </w:rPr>
              <w:t>&lt; à</w:t>
            </w:r>
            <w:r w:rsidR="0091509E">
              <w:rPr>
                <w:szCs w:val="22"/>
              </w:rPr>
              <w:t xml:space="preserve"> 3 mois)</w:t>
            </w:r>
          </w:p>
          <w:p w:rsidR="0091509E" w:rsidRPr="0091509E" w:rsidRDefault="00B6150A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4093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mobilité internationale longue (</w:t>
            </w:r>
            <w:r w:rsidR="005D4769">
              <w:rPr>
                <w:szCs w:val="22"/>
              </w:rPr>
              <w:t>&gt; à</w:t>
            </w:r>
            <w:r w:rsidR="0091509E" w:rsidRPr="0091509E">
              <w:rPr>
                <w:szCs w:val="22"/>
              </w:rPr>
              <w:t xml:space="preserve"> 3 mois)</w:t>
            </w:r>
          </w:p>
        </w:tc>
      </w:tr>
    </w:tbl>
    <w:p w:rsidR="0001495C" w:rsidRPr="0001495C" w:rsidRDefault="0001495C" w:rsidP="0001495C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szCs w:val="22"/>
              </w:rPr>
            </w:pPr>
          </w:p>
          <w:p w:rsidR="0001495C" w:rsidRDefault="0001495C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01495C" w:rsidRPr="00D82CDB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01495C" w:rsidTr="006426B5">
        <w:tc>
          <w:tcPr>
            <w:tcW w:w="9062" w:type="dxa"/>
          </w:tcPr>
          <w:p w:rsidR="0001495C" w:rsidRPr="00094145" w:rsidRDefault="0001495C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262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à </w:t>
            </w:r>
            <w:r w:rsidR="0001495C" w:rsidRPr="005D4769">
              <w:rPr>
                <w:b/>
                <w:szCs w:val="22"/>
              </w:rPr>
              <w:t>l’éthique de la recherche et à l’intégrité scientifique</w:t>
            </w:r>
            <w:r w:rsidR="0001495C" w:rsidRPr="005D4769">
              <w:rPr>
                <w:szCs w:val="22"/>
              </w:rPr>
              <w:t> 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12407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enjeux de la </w:t>
            </w:r>
            <w:r w:rsidR="0001495C" w:rsidRPr="005D4769">
              <w:rPr>
                <w:b/>
                <w:szCs w:val="22"/>
              </w:rPr>
              <w:t>science ouverte</w:t>
            </w:r>
            <w:r w:rsidR="0001495C" w:rsidRPr="005D4769">
              <w:rPr>
                <w:szCs w:val="22"/>
              </w:rPr>
              <w:t xml:space="preserve"> et de la </w:t>
            </w:r>
            <w:r w:rsidR="0001495C" w:rsidRPr="005D4769">
              <w:rPr>
                <w:b/>
                <w:szCs w:val="22"/>
              </w:rPr>
              <w:t>diffusion</w:t>
            </w:r>
            <w:r w:rsidR="0001495C" w:rsidRPr="005D4769">
              <w:rPr>
                <w:szCs w:val="22"/>
              </w:rPr>
              <w:t xml:space="preserve"> des travaux de recherche dans la </w:t>
            </w:r>
            <w:r w:rsidR="0001495C" w:rsidRPr="005D4769">
              <w:rPr>
                <w:b/>
                <w:szCs w:val="22"/>
              </w:rPr>
              <w:t>société</w:t>
            </w:r>
            <w:r w:rsidR="0001495C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122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</w:t>
            </w:r>
            <w:r w:rsidR="0001495C" w:rsidRPr="005D4769">
              <w:rPr>
                <w:b/>
                <w:szCs w:val="22"/>
              </w:rPr>
              <w:t>enjeux du développement durable et soutenable</w:t>
            </w:r>
            <w:r w:rsidR="0001495C" w:rsidRPr="005D4769">
              <w:rPr>
                <w:szCs w:val="22"/>
              </w:rPr>
              <w:t xml:space="preserve"> 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13899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01495C" w:rsidRPr="005D4769">
              <w:rPr>
                <w:b/>
                <w:szCs w:val="22"/>
              </w:rPr>
              <w:t>conforter sa culture scientifique</w:t>
            </w:r>
            <w:r w:rsidR="0001495C" w:rsidRPr="005D4769">
              <w:rPr>
                <w:szCs w:val="22"/>
              </w:rPr>
              <w:t>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4943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ateliers, rencontres permettant de </w:t>
            </w:r>
            <w:r w:rsidR="0001495C" w:rsidRPr="005D4769">
              <w:rPr>
                <w:b/>
                <w:szCs w:val="22"/>
              </w:rPr>
              <w:t>préparer sa poursuite de carrière</w:t>
            </w:r>
            <w:r w:rsidR="0001495C" w:rsidRPr="005D4769">
              <w:rPr>
                <w:szCs w:val="22"/>
              </w:rPr>
              <w:t xml:space="preserve"> dans le secteur public comme dans le secteur privé?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701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01495C" w:rsidRPr="005D4769">
              <w:rPr>
                <w:b/>
                <w:szCs w:val="22"/>
              </w:rPr>
              <w:t>ouverture internationale</w:t>
            </w:r>
            <w:r w:rsidR="0001495C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01495C" w:rsidRPr="00884EE4" w:rsidRDefault="0001495C" w:rsidP="0001495C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01495C" w:rsidRDefault="0001495C" w:rsidP="0001495C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01495C" w:rsidRPr="005D5566" w:rsidRDefault="005D5566" w:rsidP="005D5566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Pr="00844BDE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01495C" w:rsidRDefault="005D5566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906FDE" w:rsidTr="006426B5">
        <w:tc>
          <w:tcPr>
            <w:tcW w:w="4531" w:type="dxa"/>
          </w:tcPr>
          <w:p w:rsidR="00906FDE" w:rsidRDefault="00906FDE" w:rsidP="00906FDE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906FDE" w:rsidRPr="00906FDE" w:rsidRDefault="00906FDE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906FDE" w:rsidRPr="00844B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906F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906FDE" w:rsidRPr="00DC2569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23281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oui :   </w:t>
            </w:r>
            <w:r w:rsidR="0001495C" w:rsidRPr="005D4769">
              <w:rPr>
                <w:i/>
                <w:szCs w:val="22"/>
              </w:rPr>
              <w:t>préciser</w:t>
            </w:r>
            <w:r w:rsidR="0001495C" w:rsidRPr="005D4769">
              <w:rPr>
                <w:szCs w:val="22"/>
              </w:rPr>
              <w:t>…………………………..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5884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  <w:tr w:rsidR="0001495C" w:rsidTr="006426B5">
        <w:tc>
          <w:tcPr>
            <w:tcW w:w="4531" w:type="dxa"/>
            <w:vAlign w:val="center"/>
          </w:tcPr>
          <w:p w:rsidR="0001495C" w:rsidRPr="00BB26AD" w:rsidRDefault="0001495C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030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oui </w:t>
            </w:r>
          </w:p>
          <w:p w:rsidR="0001495C" w:rsidRPr="005D4769" w:rsidRDefault="00B6150A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971315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</w:tbl>
    <w:p w:rsidR="0001495C" w:rsidRDefault="0001495C" w:rsidP="0001495C">
      <w:pPr>
        <w:rPr>
          <w:szCs w:val="22"/>
        </w:rPr>
      </w:pPr>
    </w:p>
    <w:p w:rsidR="0001495C" w:rsidRDefault="0001495C" w:rsidP="0001495C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</w:t>
            </w:r>
            <w:r w:rsidR="00906FDE">
              <w:rPr>
                <w:i/>
                <w:szCs w:val="22"/>
              </w:rPr>
              <w:t>, réservé</w:t>
            </w:r>
            <w:r>
              <w:rPr>
                <w:i/>
                <w:szCs w:val="22"/>
              </w:rPr>
              <w:t xml:space="preserve"> ou défavorable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</w:p>
        </w:tc>
      </w:tr>
      <w:tr w:rsidR="0001495C" w:rsidTr="006426B5">
        <w:tc>
          <w:tcPr>
            <w:tcW w:w="4531" w:type="dxa"/>
          </w:tcPr>
          <w:p w:rsidR="0001495C" w:rsidRPr="00FA334E" w:rsidRDefault="0001495C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p w:rsidR="0001495C" w:rsidRPr="006A201D" w:rsidRDefault="0001495C" w:rsidP="0001495C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01495C" w:rsidRPr="00844BDE" w:rsidRDefault="0001495C" w:rsidP="0001495C">
      <w:pPr>
        <w:rPr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r w:rsidR="007C0DFB">
        <w:rPr>
          <w:i/>
          <w:szCs w:val="22"/>
        </w:rPr>
        <w:t>dépose</w:t>
      </w:r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AD7EFE" w:rsidRPr="00144CE3" w:rsidRDefault="00083CD3" w:rsidP="0001495C"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</w:p>
    <w:sectPr w:rsidR="00AD7EFE" w:rsidRPr="00144CE3" w:rsidSect="00DE332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150A" w:rsidRDefault="00B6150A" w:rsidP="00C06FD7">
      <w:pPr>
        <w:spacing w:after="0" w:line="240" w:lineRule="auto"/>
      </w:pPr>
      <w:r>
        <w:separator/>
      </w:r>
    </w:p>
  </w:endnote>
  <w:endnote w:type="continuationSeparator" w:id="0">
    <w:p w:rsidR="00B6150A" w:rsidRDefault="00B6150A" w:rsidP="00C06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Open Sans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Pr="004E0DD2" w:rsidRDefault="006426B5" w:rsidP="004E0DD2">
    <w:pPr>
      <w:pStyle w:val="Pieddepage"/>
    </w:pPr>
    <w:r w:rsidRPr="004E0DD2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150A" w:rsidRDefault="00B6150A" w:rsidP="00C06FD7">
      <w:pPr>
        <w:spacing w:after="0" w:line="240" w:lineRule="auto"/>
      </w:pPr>
      <w:r>
        <w:separator/>
      </w:r>
    </w:p>
  </w:footnote>
  <w:footnote w:type="continuationSeparator" w:id="0">
    <w:p w:rsidR="00B6150A" w:rsidRDefault="00B6150A" w:rsidP="00C06FD7">
      <w:pPr>
        <w:spacing w:after="0" w:line="240" w:lineRule="auto"/>
      </w:pPr>
      <w:r>
        <w:continuationSeparator/>
      </w:r>
    </w:p>
  </w:footnote>
  <w:footnote w:id="1">
    <w:p w:rsidR="006426B5" w:rsidRPr="000F6EE3" w:rsidRDefault="006426B5" w:rsidP="00963DCC">
      <w:pPr>
        <w:pStyle w:val="Notedebasdepage"/>
        <w:jc w:val="both"/>
        <w:rPr>
          <w:rFonts w:ascii="Segoe UI" w:hAnsi="Segoe UI" w:cs="Segoe UI"/>
        </w:rPr>
      </w:pPr>
      <w:r w:rsidRPr="000F6EE3">
        <w:rPr>
          <w:rStyle w:val="Appelnotedebasdep"/>
          <w:rFonts w:ascii="Segoe UI" w:hAnsi="Segoe UI" w:cs="Segoe UI"/>
          <w:color w:val="63003C"/>
        </w:rPr>
        <w:footnoteRef/>
      </w:r>
      <w:r w:rsidRPr="000F6EE3">
        <w:rPr>
          <w:rFonts w:ascii="Segoe UI" w:hAnsi="Segoe UI" w:cs="Segoe UI"/>
          <w:color w:val="63003C"/>
        </w:rPr>
        <w:t xml:space="preserve"> Université ou établissement d’enseignement supérieur où sont habituellement inscrits les doctorants et les doctorantes que le membre du comité de suivi dirige, </w:t>
      </w:r>
      <w:proofErr w:type="spellStart"/>
      <w:r w:rsidRPr="000F6EE3">
        <w:rPr>
          <w:rFonts w:ascii="Segoe UI" w:hAnsi="Segoe UI" w:cs="Segoe UI"/>
          <w:color w:val="63003C"/>
        </w:rPr>
        <w:t>co-dirige</w:t>
      </w:r>
      <w:proofErr w:type="spellEnd"/>
      <w:r w:rsidRPr="000F6EE3">
        <w:rPr>
          <w:rFonts w:ascii="Segoe UI" w:hAnsi="Segoe UI" w:cs="Segoe UI"/>
          <w:color w:val="63003C"/>
        </w:rPr>
        <w:t xml:space="preserve"> ou </w:t>
      </w:r>
      <w:proofErr w:type="spellStart"/>
      <w:r w:rsidRPr="000F6EE3">
        <w:rPr>
          <w:rFonts w:ascii="Segoe UI" w:hAnsi="Segoe UI" w:cs="Segoe UI"/>
          <w:color w:val="63003C"/>
        </w:rPr>
        <w:t>co</w:t>
      </w:r>
      <w:proofErr w:type="spellEnd"/>
      <w:r w:rsidRPr="000F6EE3">
        <w:rPr>
          <w:rFonts w:ascii="Segoe UI" w:hAnsi="Segoe UI" w:cs="Segoe UI"/>
          <w:color w:val="63003C"/>
        </w:rPr>
        <w:t>-encadre. NA si non applicabl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Pr="007C0DFB" w:rsidRDefault="007C0DFB" w:rsidP="004E0DD2">
    <w:pPr>
      <w:pStyle w:val="En-tte"/>
      <w:jc w:val="center"/>
      <w:rPr>
        <w:i/>
      </w:rPr>
    </w:pPr>
    <w:r w:rsidRPr="007C0DFB">
      <w:rPr>
        <w:i/>
        <w:noProof/>
        <w:lang w:eastAsia="fr-FR"/>
      </w:rPr>
      <w:t>Ecole Doctorale « Sciences du sport, de la motricité et du mouvement humain »</w:t>
    </w:r>
    <w:r>
      <w:rPr>
        <w:i/>
        <w:noProof/>
        <w:lang w:eastAsia="fr-FR"/>
      </w:rPr>
      <w:t xml:space="preserve"> (ED 566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B248B"/>
    <w:multiLevelType w:val="hybridMultilevel"/>
    <w:tmpl w:val="3F3C2A5A"/>
    <w:lvl w:ilvl="0" w:tplc="4CB8B636">
      <w:start w:val="1"/>
      <w:numFmt w:val="bullet"/>
      <w:lvlText w:val="-"/>
      <w:lvlJc w:val="left"/>
      <w:pPr>
        <w:ind w:left="1428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C886319"/>
    <w:multiLevelType w:val="hybridMultilevel"/>
    <w:tmpl w:val="F77623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26843"/>
    <w:multiLevelType w:val="hybridMultilevel"/>
    <w:tmpl w:val="512A3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F19CD"/>
    <w:multiLevelType w:val="hybridMultilevel"/>
    <w:tmpl w:val="2466E7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009DB"/>
    <w:multiLevelType w:val="hybridMultilevel"/>
    <w:tmpl w:val="70E471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E691D"/>
    <w:multiLevelType w:val="hybridMultilevel"/>
    <w:tmpl w:val="A12C8BD2"/>
    <w:lvl w:ilvl="0" w:tplc="F9B09B3A">
      <w:start w:val="1"/>
      <w:numFmt w:val="bullet"/>
      <w:lvlText w:val="꙱"/>
      <w:lvlJc w:val="left"/>
      <w:pPr>
        <w:ind w:left="720" w:hanging="360"/>
      </w:pPr>
      <w:rPr>
        <w:rFonts w:ascii="Calibri" w:hAnsi="Calibri" w:hint="default"/>
        <w:b/>
        <w:i w:val="0"/>
        <w:color w:val="63003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37170"/>
    <w:multiLevelType w:val="hybridMultilevel"/>
    <w:tmpl w:val="4F4C7F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46A17"/>
    <w:multiLevelType w:val="multilevel"/>
    <w:tmpl w:val="95F0A5B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B1CAD"/>
    <w:multiLevelType w:val="hybridMultilevel"/>
    <w:tmpl w:val="7C182578"/>
    <w:lvl w:ilvl="0" w:tplc="EF040732">
      <w:start w:val="2"/>
      <w:numFmt w:val="bullet"/>
      <w:lvlText w:val="-"/>
      <w:lvlJc w:val="left"/>
      <w:pPr>
        <w:ind w:left="1060" w:hanging="360"/>
      </w:pPr>
      <w:rPr>
        <w:rFonts w:ascii="Cambria" w:eastAsia="MS Mincho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38B00B3"/>
    <w:multiLevelType w:val="hybridMultilevel"/>
    <w:tmpl w:val="275E9FC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E0DE8"/>
    <w:multiLevelType w:val="hybridMultilevel"/>
    <w:tmpl w:val="72DCC0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B5A0E"/>
    <w:multiLevelType w:val="hybridMultilevel"/>
    <w:tmpl w:val="3474951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2C6EFE"/>
    <w:multiLevelType w:val="hybridMultilevel"/>
    <w:tmpl w:val="F3DCD6F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671905"/>
    <w:multiLevelType w:val="hybridMultilevel"/>
    <w:tmpl w:val="09BA7F10"/>
    <w:lvl w:ilvl="0" w:tplc="4CB8B636">
      <w:start w:val="1"/>
      <w:numFmt w:val="bullet"/>
      <w:lvlText w:val="-"/>
      <w:lvlJc w:val="left"/>
      <w:pPr>
        <w:ind w:left="360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EB60F8"/>
    <w:multiLevelType w:val="hybridMultilevel"/>
    <w:tmpl w:val="B810C83C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F773BF2"/>
    <w:multiLevelType w:val="hybridMultilevel"/>
    <w:tmpl w:val="F19ECC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2"/>
  </w:num>
  <w:num w:numId="8">
    <w:abstractNumId w:val="8"/>
  </w:num>
  <w:num w:numId="9">
    <w:abstractNumId w:val="5"/>
  </w:num>
  <w:num w:numId="10">
    <w:abstractNumId w:val="10"/>
  </w:num>
  <w:num w:numId="11">
    <w:abstractNumId w:val="4"/>
  </w:num>
  <w:num w:numId="12">
    <w:abstractNumId w:val="15"/>
  </w:num>
  <w:num w:numId="13">
    <w:abstractNumId w:val="1"/>
  </w:num>
  <w:num w:numId="14">
    <w:abstractNumId w:val="3"/>
  </w:num>
  <w:num w:numId="15">
    <w:abstractNumId w:val="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M0NDQztjQwtjBR0lEKTi0uzszPAykwrgUADTSfkCwAAAA="/>
  </w:docVars>
  <w:rsids>
    <w:rsidRoot w:val="00D62B2E"/>
    <w:rsid w:val="0001495C"/>
    <w:rsid w:val="00043473"/>
    <w:rsid w:val="000533E4"/>
    <w:rsid w:val="000657A4"/>
    <w:rsid w:val="00083CD3"/>
    <w:rsid w:val="000E7D4F"/>
    <w:rsid w:val="000F3F58"/>
    <w:rsid w:val="000F6EE3"/>
    <w:rsid w:val="00135D49"/>
    <w:rsid w:val="00151D31"/>
    <w:rsid w:val="001769D8"/>
    <w:rsid w:val="00192A2C"/>
    <w:rsid w:val="001C6ADD"/>
    <w:rsid w:val="001E301E"/>
    <w:rsid w:val="001E30FA"/>
    <w:rsid w:val="001F6C22"/>
    <w:rsid w:val="002173C3"/>
    <w:rsid w:val="00251038"/>
    <w:rsid w:val="002F2137"/>
    <w:rsid w:val="00303529"/>
    <w:rsid w:val="003C54FD"/>
    <w:rsid w:val="003F74A8"/>
    <w:rsid w:val="0049127D"/>
    <w:rsid w:val="004B4381"/>
    <w:rsid w:val="004B6AB5"/>
    <w:rsid w:val="004C67E3"/>
    <w:rsid w:val="004E0DD2"/>
    <w:rsid w:val="00583A3C"/>
    <w:rsid w:val="005C2684"/>
    <w:rsid w:val="005D4769"/>
    <w:rsid w:val="005D5566"/>
    <w:rsid w:val="006426B5"/>
    <w:rsid w:val="0065350C"/>
    <w:rsid w:val="00664E20"/>
    <w:rsid w:val="00672C48"/>
    <w:rsid w:val="00681CED"/>
    <w:rsid w:val="006F7B62"/>
    <w:rsid w:val="00723598"/>
    <w:rsid w:val="00733716"/>
    <w:rsid w:val="00773C19"/>
    <w:rsid w:val="007C0DFB"/>
    <w:rsid w:val="008479DB"/>
    <w:rsid w:val="00851221"/>
    <w:rsid w:val="00884EE4"/>
    <w:rsid w:val="00906FDE"/>
    <w:rsid w:val="0091509E"/>
    <w:rsid w:val="00963DCC"/>
    <w:rsid w:val="009A5A02"/>
    <w:rsid w:val="009F4679"/>
    <w:rsid w:val="00A16AE9"/>
    <w:rsid w:val="00A775C5"/>
    <w:rsid w:val="00A860F4"/>
    <w:rsid w:val="00AD7EFE"/>
    <w:rsid w:val="00B20DFD"/>
    <w:rsid w:val="00B6150A"/>
    <w:rsid w:val="00B7655D"/>
    <w:rsid w:val="00B8054F"/>
    <w:rsid w:val="00B972EC"/>
    <w:rsid w:val="00BB26AD"/>
    <w:rsid w:val="00BC2E15"/>
    <w:rsid w:val="00C0202D"/>
    <w:rsid w:val="00C06FD7"/>
    <w:rsid w:val="00C34839"/>
    <w:rsid w:val="00C50BD9"/>
    <w:rsid w:val="00CE022E"/>
    <w:rsid w:val="00D07FB3"/>
    <w:rsid w:val="00D127E4"/>
    <w:rsid w:val="00D62B2E"/>
    <w:rsid w:val="00D82CDB"/>
    <w:rsid w:val="00DC0AA6"/>
    <w:rsid w:val="00DC2569"/>
    <w:rsid w:val="00DE3328"/>
    <w:rsid w:val="00DF081A"/>
    <w:rsid w:val="00E20738"/>
    <w:rsid w:val="00E25F8B"/>
    <w:rsid w:val="00E73149"/>
    <w:rsid w:val="00EA3B2F"/>
    <w:rsid w:val="00F24693"/>
    <w:rsid w:val="00F516F8"/>
    <w:rsid w:val="00F65666"/>
    <w:rsid w:val="00FA040A"/>
    <w:rsid w:val="00FA334E"/>
    <w:rsid w:val="00FD2C95"/>
    <w:rsid w:val="00FE3B0E"/>
    <w:rsid w:val="00FE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837AEB23-D454-422D-A3E8-87F75336A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B2E"/>
    <w:pPr>
      <w:spacing w:after="200" w:line="276" w:lineRule="auto"/>
      <w:jc w:val="both"/>
    </w:pPr>
    <w:rPr>
      <w:rFonts w:ascii="Segoe UI" w:eastAsiaTheme="minorEastAsia" w:hAnsi="Segoe UI" w:cs="Open Sans"/>
      <w:szCs w:val="2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62B2E"/>
    <w:pPr>
      <w:spacing w:before="300" w:after="100" w:line="240" w:lineRule="auto"/>
      <w:jc w:val="left"/>
      <w:outlineLvl w:val="1"/>
    </w:pPr>
    <w:rPr>
      <w:rFonts w:cs="Segoe UI"/>
      <w:b/>
      <w:spacing w:val="5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51D31"/>
    <w:pPr>
      <w:keepNext/>
      <w:keepLines/>
      <w:spacing w:before="40" w:after="0"/>
      <w:outlineLvl w:val="2"/>
    </w:pPr>
    <w:rPr>
      <w:rFonts w:eastAsiaTheme="majorEastAsia" w:cs="Segoe UI"/>
      <w:b/>
      <w:color w:val="63003C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D62B2E"/>
    <w:rPr>
      <w:rFonts w:ascii="Segoe UI" w:eastAsiaTheme="minorEastAsia" w:hAnsi="Segoe UI" w:cs="Segoe UI"/>
      <w:b/>
      <w:spacing w:val="5"/>
      <w:sz w:val="28"/>
      <w:szCs w:val="28"/>
    </w:rPr>
  </w:style>
  <w:style w:type="paragraph" w:styleId="Paragraphedeliste">
    <w:name w:val="List Paragraph"/>
    <w:basedOn w:val="Corpsdetexte"/>
    <w:uiPriority w:val="1"/>
    <w:qFormat/>
    <w:rsid w:val="00D62B2E"/>
    <w:pPr>
      <w:spacing w:after="100"/>
    </w:pPr>
  </w:style>
  <w:style w:type="character" w:styleId="Accentuation">
    <w:name w:val="Emphasis"/>
    <w:uiPriority w:val="20"/>
    <w:qFormat/>
    <w:rsid w:val="00D62B2E"/>
    <w:rPr>
      <w:b/>
      <w:bCs/>
      <w:iCs/>
      <w:spacing w:val="10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62B2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62B2E"/>
    <w:rPr>
      <w:rFonts w:ascii="Segoe UI" w:eastAsiaTheme="minorEastAsia" w:hAnsi="Segoe UI" w:cs="Open Sans"/>
      <w:szCs w:val="20"/>
    </w:rPr>
  </w:style>
  <w:style w:type="paragraph" w:styleId="En-tte">
    <w:name w:val="header"/>
    <w:basedOn w:val="Normal"/>
    <w:link w:val="En-tteCar"/>
    <w:uiPriority w:val="99"/>
    <w:unhideWhenUsed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06FD7"/>
    <w:rPr>
      <w:rFonts w:ascii="Segoe UI" w:eastAsiaTheme="minorEastAsia" w:hAnsi="Segoe UI" w:cs="Open Sans"/>
      <w:szCs w:val="20"/>
    </w:rPr>
  </w:style>
  <w:style w:type="paragraph" w:styleId="Pieddepage">
    <w:name w:val="footer"/>
    <w:basedOn w:val="Normal"/>
    <w:link w:val="PieddepageCar"/>
    <w:uiPriority w:val="99"/>
    <w:unhideWhenUsed/>
    <w:qFormat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06FD7"/>
    <w:rPr>
      <w:rFonts w:ascii="Segoe UI" w:eastAsiaTheme="minorEastAsia" w:hAnsi="Segoe UI" w:cs="Open Sans"/>
      <w:szCs w:val="20"/>
    </w:rPr>
  </w:style>
  <w:style w:type="character" w:styleId="Emphaseple">
    <w:name w:val="Subtle Emphasis"/>
    <w:uiPriority w:val="19"/>
    <w:qFormat/>
    <w:rsid w:val="00C06FD7"/>
    <w:rPr>
      <w:i/>
      <w:iCs/>
    </w:rPr>
  </w:style>
  <w:style w:type="character" w:customStyle="1" w:styleId="Titre3Car">
    <w:name w:val="Titre 3 Car"/>
    <w:basedOn w:val="Policepardfaut"/>
    <w:link w:val="Titre3"/>
    <w:uiPriority w:val="9"/>
    <w:rsid w:val="00151D31"/>
    <w:rPr>
      <w:rFonts w:ascii="Segoe UI" w:eastAsiaTheme="majorEastAsia" w:hAnsi="Segoe UI" w:cs="Segoe UI"/>
      <w:b/>
      <w:color w:val="63003C"/>
    </w:rPr>
  </w:style>
  <w:style w:type="paragraph" w:styleId="Sansinterligne">
    <w:name w:val="No Spacing"/>
    <w:link w:val="SansinterligneCar"/>
    <w:uiPriority w:val="1"/>
    <w:qFormat/>
    <w:rsid w:val="00DE3328"/>
    <w:pPr>
      <w:spacing w:after="0" w:line="240" w:lineRule="auto"/>
    </w:pPr>
    <w:rPr>
      <w:rFonts w:eastAsiaTheme="minorEastAsia"/>
      <w:lang w:eastAsia="fr-F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DE3328"/>
    <w:rPr>
      <w:rFonts w:eastAsiaTheme="minorEastAsia"/>
      <w:lang w:eastAsia="fr-FR"/>
    </w:rPr>
  </w:style>
  <w:style w:type="paragraph" w:styleId="Notedebasdepage">
    <w:name w:val="footnote text"/>
    <w:basedOn w:val="Normal"/>
    <w:link w:val="NotedebasdepageCar"/>
    <w:semiHidden/>
    <w:unhideWhenUsed/>
    <w:rsid w:val="00E25F8B"/>
    <w:pPr>
      <w:spacing w:after="0" w:line="240" w:lineRule="auto"/>
      <w:jc w:val="left"/>
    </w:pPr>
    <w:rPr>
      <w:rFonts w:ascii="Times New Roman" w:eastAsia="Times New Roman" w:hAnsi="Times New Roman" w:cs="Arial"/>
      <w:sz w:val="20"/>
      <w:lang w:eastAsia="fr-FR"/>
    </w:rPr>
  </w:style>
  <w:style w:type="character" w:customStyle="1" w:styleId="NotedebasdepageCar">
    <w:name w:val="Note de bas de page Car"/>
    <w:basedOn w:val="Policepardfaut"/>
    <w:link w:val="Notedebasdepage"/>
    <w:semiHidden/>
    <w:rsid w:val="00E25F8B"/>
    <w:rPr>
      <w:rFonts w:ascii="Times New Roman" w:eastAsia="Times New Roman" w:hAnsi="Times New Roman" w:cs="Arial"/>
      <w:sz w:val="20"/>
      <w:szCs w:val="20"/>
      <w:lang w:eastAsia="fr-FR"/>
    </w:rPr>
  </w:style>
  <w:style w:type="character" w:styleId="Appelnotedebasdep">
    <w:name w:val="footnote reference"/>
    <w:semiHidden/>
    <w:unhideWhenUsed/>
    <w:rsid w:val="00E25F8B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151D31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51D31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51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C50BD9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35D49"/>
    <w:pPr>
      <w:spacing w:after="0" w:line="240" w:lineRule="auto"/>
    </w:pPr>
    <w:rPr>
      <w:rFonts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35D4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france.gouv.fr/loda/id/JORFTEXT00003820099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85444-92D2-48AC-A39A-A9F450E65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3130</Words>
  <Characters>1721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ivret</vt:lpstr>
    </vt:vector>
  </TitlesOfParts>
  <Company>Universite Paris-Saclay</Company>
  <LinksUpToDate>false</LinksUpToDate>
  <CharactersWithSpaces>20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ret</dc:title>
  <dc:subject>de comité de suivi</dc:subject>
  <dc:creator>Sylvie Pommier</dc:creator>
  <cp:keywords/>
  <dc:description/>
  <cp:lastModifiedBy>Isabelle Siegler</cp:lastModifiedBy>
  <cp:revision>3</cp:revision>
  <dcterms:created xsi:type="dcterms:W3CDTF">2023-02-24T09:11:00Z</dcterms:created>
  <dcterms:modified xsi:type="dcterms:W3CDTF">2023-02-24T09:11:00Z</dcterms:modified>
</cp:coreProperties>
</file>